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10850" w:type="dxa"/>
        <w:tblInd w:w="-74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00" w:firstRow="0" w:lastRow="0" w:firstColumn="0" w:lastColumn="0" w:noHBand="0" w:noVBand="0"/>
      </w:tblPr>
      <w:tblGrid>
        <w:gridCol w:w="851"/>
        <w:gridCol w:w="643"/>
        <w:gridCol w:w="3610"/>
        <w:gridCol w:w="2769"/>
        <w:gridCol w:w="2977"/>
      </w:tblGrid>
      <w:tr w:rsidR="0095157C" w:rsidRPr="00654350" w14:paraId="3C138C96" w14:textId="77777777" w:rsidTr="00861E3E">
        <w:trPr>
          <w:trHeight w:val="210"/>
        </w:trPr>
        <w:tc>
          <w:tcPr>
            <w:tcW w:w="10850" w:type="dxa"/>
            <w:gridSpan w:val="5"/>
            <w:noWrap/>
          </w:tcPr>
          <w:p w14:paraId="196149D1" w14:textId="790028ED" w:rsidR="003C22DE" w:rsidRPr="00654350" w:rsidRDefault="00383F67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MÜHENDİSLİK YÖNETİMİ</w:t>
            </w:r>
            <w:r w:rsidR="003C22DE"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NABİLİM DAL</w:t>
            </w:r>
            <w:r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I </w:t>
            </w:r>
            <w:r w:rsidR="00BD06A0"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EZLİ </w:t>
            </w:r>
            <w:r w:rsidR="003C22DE"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YÜKSEK LİSANS DERS PROGRAMI </w:t>
            </w:r>
          </w:p>
          <w:p w14:paraId="44599770" w14:textId="03EB3C3A" w:rsidR="003C22DE" w:rsidRPr="00654350" w:rsidRDefault="00383F67" w:rsidP="001C39D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176DC0"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  <w:r w:rsidR="003C22DE"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- </w:t>
            </w:r>
            <w:r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176DC0"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6</w:t>
            </w:r>
            <w:r w:rsidR="003C22DE"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ĞİTİM-ÖĞRETİM YILI  </w:t>
            </w:r>
            <w:r w:rsidR="00AE77CF"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BAHAR</w:t>
            </w:r>
            <w:r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3C22DE"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YARIYILI</w:t>
            </w:r>
            <w:r w:rsidR="00A61F7B"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HAFTALIK</w:t>
            </w:r>
            <w:r w:rsidR="003C22DE"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ERS PROGRAMI</w:t>
            </w:r>
          </w:p>
        </w:tc>
      </w:tr>
      <w:tr w:rsidR="0095157C" w:rsidRPr="00654350" w14:paraId="4E25D979" w14:textId="77777777" w:rsidTr="00861E3E">
        <w:trPr>
          <w:trHeight w:val="210"/>
        </w:trPr>
        <w:tc>
          <w:tcPr>
            <w:tcW w:w="851" w:type="dxa"/>
            <w:noWrap/>
          </w:tcPr>
          <w:p w14:paraId="55053BB8" w14:textId="77777777" w:rsidR="003C22DE" w:rsidRPr="00654350" w:rsidRDefault="003C22DE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GÜN</w:t>
            </w:r>
          </w:p>
        </w:tc>
        <w:tc>
          <w:tcPr>
            <w:tcW w:w="643" w:type="dxa"/>
            <w:noWrap/>
          </w:tcPr>
          <w:p w14:paraId="44D0EAE5" w14:textId="77777777" w:rsidR="003C22DE" w:rsidRPr="00654350" w:rsidRDefault="003C22DE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SAAT</w:t>
            </w:r>
          </w:p>
        </w:tc>
        <w:tc>
          <w:tcPr>
            <w:tcW w:w="3610" w:type="dxa"/>
            <w:tcBorders>
              <w:top w:val="single" w:sz="18" w:space="0" w:color="auto"/>
            </w:tcBorders>
            <w:noWrap/>
          </w:tcPr>
          <w:p w14:paraId="1DD01FFF" w14:textId="77777777" w:rsidR="003C22DE" w:rsidRPr="00654350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2769" w:type="dxa"/>
            <w:tcBorders>
              <w:top w:val="single" w:sz="18" w:space="0" w:color="auto"/>
            </w:tcBorders>
            <w:noWrap/>
          </w:tcPr>
          <w:p w14:paraId="54683414" w14:textId="77777777" w:rsidR="003C22DE" w:rsidRPr="00654350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2977" w:type="dxa"/>
            <w:tcBorders>
              <w:top w:val="single" w:sz="18" w:space="0" w:color="auto"/>
            </w:tcBorders>
            <w:noWrap/>
          </w:tcPr>
          <w:p w14:paraId="3CA2D72E" w14:textId="77777777" w:rsidR="003C22DE" w:rsidRPr="00654350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b/>
                <w:sz w:val="16"/>
                <w:szCs w:val="16"/>
              </w:rPr>
              <w:t>DERSLİK</w:t>
            </w:r>
          </w:p>
        </w:tc>
      </w:tr>
      <w:tr w:rsidR="00D74944" w:rsidRPr="00654350" w14:paraId="795F4AC3" w14:textId="77777777" w:rsidTr="00861E3E">
        <w:trPr>
          <w:trHeight w:val="210"/>
        </w:trPr>
        <w:tc>
          <w:tcPr>
            <w:tcW w:w="851" w:type="dxa"/>
            <w:vMerge w:val="restart"/>
            <w:noWrap/>
          </w:tcPr>
          <w:p w14:paraId="1D14E807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46160BB1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56CB5326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5141CE71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  <w:p w14:paraId="6499A5A2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757416DC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019DDC0E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  <w:p w14:paraId="200FA861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13BB59EC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1575790F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İ</w:t>
            </w:r>
          </w:p>
          <w:p w14:paraId="56B1E6C3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43" w:type="dxa"/>
            <w:vMerge w:val="restart"/>
            <w:noWrap/>
          </w:tcPr>
          <w:p w14:paraId="01EEB2C7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610" w:type="dxa"/>
            <w:noWrap/>
          </w:tcPr>
          <w:p w14:paraId="3D4D35B0" w14:textId="62A334CE" w:rsidR="00D74944" w:rsidRPr="00654350" w:rsidRDefault="00D74944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56118006" w14:textId="37417815" w:rsidR="00D74944" w:rsidRPr="00654350" w:rsidRDefault="00D74944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786943E9" w14:textId="1051A210" w:rsidR="00D74944" w:rsidRPr="00654350" w:rsidRDefault="00D74944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76BFA8DE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9E90C4B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C89970C" w14:textId="77777777" w:rsidR="00D74944" w:rsidRPr="00654350" w:rsidRDefault="00D74944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4574A6AA" w14:textId="0D99A65D" w:rsidR="00D74944" w:rsidRPr="00654350" w:rsidRDefault="00D74944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272A929D" w14:textId="1D268ED8" w:rsidR="00D74944" w:rsidRPr="00654350" w:rsidRDefault="00D74944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2747561F" w14:textId="4E83DC29" w:rsidR="00D74944" w:rsidRPr="00654350" w:rsidRDefault="00D74944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7A1113D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2D6F440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2B65037C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5D43636B" w14:textId="1509E1EE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5 İmalat Sistemleri Yönetimi</w:t>
            </w:r>
          </w:p>
        </w:tc>
        <w:tc>
          <w:tcPr>
            <w:tcW w:w="2769" w:type="dxa"/>
            <w:noWrap/>
          </w:tcPr>
          <w:p w14:paraId="7D49E2A0" w14:textId="1DC24B11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ihad</w:t>
            </w:r>
            <w:proofErr w:type="spellEnd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FİDAN</w:t>
            </w:r>
          </w:p>
        </w:tc>
        <w:tc>
          <w:tcPr>
            <w:tcW w:w="2977" w:type="dxa"/>
            <w:noWrap/>
          </w:tcPr>
          <w:p w14:paraId="1687FD67" w14:textId="41C69F65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5B7355DE" w14:textId="77777777" w:rsidTr="003E792B">
        <w:trPr>
          <w:trHeight w:val="210"/>
        </w:trPr>
        <w:tc>
          <w:tcPr>
            <w:tcW w:w="851" w:type="dxa"/>
            <w:vMerge/>
            <w:noWrap/>
          </w:tcPr>
          <w:p w14:paraId="57C40443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15E46E10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610" w:type="dxa"/>
            <w:noWrap/>
          </w:tcPr>
          <w:p w14:paraId="775F089E" w14:textId="20D516EA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01 Matematiksel Modelleme ve Optimizasyon</w:t>
            </w:r>
          </w:p>
        </w:tc>
        <w:tc>
          <w:tcPr>
            <w:tcW w:w="2769" w:type="dxa"/>
            <w:noWrap/>
          </w:tcPr>
          <w:p w14:paraId="13DA8711" w14:textId="152F1FF2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417C5FC8" w14:textId="4F6BC93D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D74944" w:rsidRPr="00654350" w14:paraId="08E5857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47C125B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26D8EFBF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6B723F30" w14:textId="68437414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18EEF53F" w14:textId="7EC90245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22433F71" w14:textId="00691D90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517690F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778A33C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5A1B0113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59050C4B" w14:textId="70C7781E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31B583A5" w14:textId="48FEC48F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1B882816" w14:textId="01B2F21C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74944" w:rsidRPr="00654350" w14:paraId="4CB88764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925E39D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D99C79C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F8BBA1D" w14:textId="1949B160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5 İmalat Sistemleri Yönetimi</w:t>
            </w:r>
          </w:p>
        </w:tc>
        <w:tc>
          <w:tcPr>
            <w:tcW w:w="2769" w:type="dxa"/>
            <w:noWrap/>
          </w:tcPr>
          <w:p w14:paraId="7E6FA98C" w14:textId="76C0E381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ihad</w:t>
            </w:r>
            <w:proofErr w:type="spellEnd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FİDAN</w:t>
            </w:r>
          </w:p>
        </w:tc>
        <w:tc>
          <w:tcPr>
            <w:tcW w:w="2977" w:type="dxa"/>
            <w:noWrap/>
          </w:tcPr>
          <w:p w14:paraId="1CC856D9" w14:textId="60E4BA75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5C88F2D3" w14:textId="77777777" w:rsidTr="003E792B">
        <w:trPr>
          <w:trHeight w:val="210"/>
        </w:trPr>
        <w:tc>
          <w:tcPr>
            <w:tcW w:w="851" w:type="dxa"/>
            <w:vMerge/>
            <w:noWrap/>
          </w:tcPr>
          <w:p w14:paraId="72B21A29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35A2820B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610" w:type="dxa"/>
            <w:noWrap/>
          </w:tcPr>
          <w:p w14:paraId="3663B03F" w14:textId="1C3CA33E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01 Matematiksel Modelleme ve Optimizasyon</w:t>
            </w:r>
          </w:p>
        </w:tc>
        <w:tc>
          <w:tcPr>
            <w:tcW w:w="2769" w:type="dxa"/>
            <w:noWrap/>
          </w:tcPr>
          <w:p w14:paraId="296D28F8" w14:textId="456E731E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5BC981E4" w14:textId="5DDDB613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D74944" w:rsidRPr="00654350" w14:paraId="350EB01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1A09E1C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9DE6977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6480FD81" w14:textId="5EEDB9F1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438A20B2" w14:textId="6103445D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2515168C" w14:textId="5562A09D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05A2895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2E37C64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0C27D6B5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6F649114" w14:textId="7F1C190A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001E965E" w14:textId="5E871421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307B4F6B" w14:textId="2F580365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74944" w:rsidRPr="00654350" w14:paraId="0939FE8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D246C5E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195E1F41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4AE1B091" w14:textId="60674D3D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5 İmalat Sistemleri Yönetimi</w:t>
            </w:r>
          </w:p>
        </w:tc>
        <w:tc>
          <w:tcPr>
            <w:tcW w:w="2769" w:type="dxa"/>
            <w:noWrap/>
          </w:tcPr>
          <w:p w14:paraId="4F3F8E1B" w14:textId="760B17F7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ihad</w:t>
            </w:r>
            <w:proofErr w:type="spellEnd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FİDAN</w:t>
            </w:r>
          </w:p>
        </w:tc>
        <w:tc>
          <w:tcPr>
            <w:tcW w:w="2977" w:type="dxa"/>
            <w:noWrap/>
          </w:tcPr>
          <w:p w14:paraId="543B7D12" w14:textId="22A353C5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07F2E552" w14:textId="77777777" w:rsidTr="003E792B">
        <w:trPr>
          <w:trHeight w:val="210"/>
        </w:trPr>
        <w:tc>
          <w:tcPr>
            <w:tcW w:w="851" w:type="dxa"/>
            <w:vMerge/>
            <w:noWrap/>
          </w:tcPr>
          <w:p w14:paraId="0CD8712E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667AB418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610" w:type="dxa"/>
            <w:noWrap/>
          </w:tcPr>
          <w:p w14:paraId="0C5BFA61" w14:textId="7213CB2C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01 Matematiksel Modelleme ve Optimizasyon</w:t>
            </w:r>
          </w:p>
        </w:tc>
        <w:tc>
          <w:tcPr>
            <w:tcW w:w="2769" w:type="dxa"/>
            <w:noWrap/>
          </w:tcPr>
          <w:p w14:paraId="3FA0FFCE" w14:textId="7DBB57B7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1E824DE4" w14:textId="680B6383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D74944" w:rsidRPr="00654350" w14:paraId="16993597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BD5559C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52422EFE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5011A0A3" w14:textId="7FD83752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4F4C694D" w14:textId="24CF3209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417091E1" w14:textId="3BBF56D1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165B0B59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C3B3557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067A4E8F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1D24727B" w14:textId="4F8093A0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1A48AACF" w14:textId="498D5EF4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70CD7DAB" w14:textId="73F999C7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74944" w:rsidRPr="00654350" w14:paraId="2D27CBBF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C5424D4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31588AC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610" w:type="dxa"/>
            <w:shd w:val="clear" w:color="auto" w:fill="000000" w:themeFill="text1"/>
            <w:noWrap/>
          </w:tcPr>
          <w:p w14:paraId="3C28F60B" w14:textId="77777777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shd w:val="clear" w:color="auto" w:fill="000000" w:themeFill="text1"/>
            <w:noWrap/>
          </w:tcPr>
          <w:p w14:paraId="0A73C962" w14:textId="77777777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shd w:val="clear" w:color="auto" w:fill="000000" w:themeFill="text1"/>
            <w:noWrap/>
          </w:tcPr>
          <w:p w14:paraId="17016FB9" w14:textId="77777777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D74944" w:rsidRPr="00654350" w14:paraId="5292C401" w14:textId="77777777" w:rsidTr="003E792B">
        <w:trPr>
          <w:trHeight w:val="210"/>
        </w:trPr>
        <w:tc>
          <w:tcPr>
            <w:tcW w:w="851" w:type="dxa"/>
            <w:vMerge/>
            <w:noWrap/>
          </w:tcPr>
          <w:p w14:paraId="365E085E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5073CCF9" w14:textId="36EE436C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610" w:type="dxa"/>
            <w:noWrap/>
          </w:tcPr>
          <w:p w14:paraId="058B4999" w14:textId="63B2FCE6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7 Performans ve Verimlilik Analizi</w:t>
            </w:r>
          </w:p>
        </w:tc>
        <w:tc>
          <w:tcPr>
            <w:tcW w:w="2769" w:type="dxa"/>
            <w:noWrap/>
          </w:tcPr>
          <w:p w14:paraId="4B931D97" w14:textId="52D1622D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ihad</w:t>
            </w:r>
            <w:proofErr w:type="spellEnd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FİDAN</w:t>
            </w:r>
          </w:p>
        </w:tc>
        <w:tc>
          <w:tcPr>
            <w:tcW w:w="2977" w:type="dxa"/>
            <w:noWrap/>
          </w:tcPr>
          <w:p w14:paraId="65E30DBC" w14:textId="45B04020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15D0C48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D96F72B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1394EC2A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5334BBEE" w14:textId="74ED316C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291A8DE7" w14:textId="4A8DEA14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7AC294BB" w14:textId="4159E632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40B13318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AC0396C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6B67D8AC" w14:textId="6013C79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9F022AB" w14:textId="0DFA43A9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9 İnsan Kaynakları Yönetimi</w:t>
            </w:r>
          </w:p>
        </w:tc>
        <w:tc>
          <w:tcPr>
            <w:tcW w:w="2769" w:type="dxa"/>
            <w:noWrap/>
          </w:tcPr>
          <w:p w14:paraId="5C6EA80D" w14:textId="69D25627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77" w:type="dxa"/>
            <w:noWrap/>
          </w:tcPr>
          <w:p w14:paraId="1C31E1D4" w14:textId="453FFEC5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D74944" w:rsidRPr="00654350" w14:paraId="1858A994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720F25E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65FEB20C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77017582" w14:textId="4D10CFA0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0E0605CC" w14:textId="234646E1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18192978" w14:textId="5A19ECEB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4332D9DF" w14:textId="77777777" w:rsidTr="003E792B">
        <w:trPr>
          <w:trHeight w:val="210"/>
        </w:trPr>
        <w:tc>
          <w:tcPr>
            <w:tcW w:w="851" w:type="dxa"/>
            <w:vMerge/>
            <w:noWrap/>
          </w:tcPr>
          <w:p w14:paraId="49D48A25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79C49836" w14:textId="6F4C8305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610" w:type="dxa"/>
            <w:noWrap/>
          </w:tcPr>
          <w:p w14:paraId="0610499B" w14:textId="495A1BAB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7 Performans ve Verimlilik Analizi</w:t>
            </w:r>
          </w:p>
        </w:tc>
        <w:tc>
          <w:tcPr>
            <w:tcW w:w="2769" w:type="dxa"/>
            <w:noWrap/>
          </w:tcPr>
          <w:p w14:paraId="39E467B2" w14:textId="20E4394D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ihad</w:t>
            </w:r>
            <w:proofErr w:type="spellEnd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FİDAN</w:t>
            </w:r>
          </w:p>
        </w:tc>
        <w:tc>
          <w:tcPr>
            <w:tcW w:w="2977" w:type="dxa"/>
            <w:noWrap/>
          </w:tcPr>
          <w:p w14:paraId="0A6AEDD6" w14:textId="6E771211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57D4F11B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4BE3DC3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61542F64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75AAE917" w14:textId="4AF16AC5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38BD086C" w14:textId="2A99E0E2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46F8F4D2" w14:textId="6C55055B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74944" w:rsidRPr="00654350" w14:paraId="48759C9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901F895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0BAA564E" w14:textId="1573B05C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20BDB093" w14:textId="3EBDAF48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9 İnsan Kaynakları Yönetimi</w:t>
            </w:r>
          </w:p>
        </w:tc>
        <w:tc>
          <w:tcPr>
            <w:tcW w:w="2769" w:type="dxa"/>
            <w:noWrap/>
          </w:tcPr>
          <w:p w14:paraId="282BC0C2" w14:textId="445DBC94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77" w:type="dxa"/>
            <w:noWrap/>
          </w:tcPr>
          <w:p w14:paraId="318EA5A6" w14:textId="4FDECC62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D74944" w:rsidRPr="00654350" w14:paraId="4268360F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9D50802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2CA127BE" w14:textId="77777777" w:rsidR="00D74944" w:rsidRPr="00654350" w:rsidRDefault="00D74944" w:rsidP="00D7494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3D7E76E5" w14:textId="5B70401C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37A404FC" w14:textId="7C5852E7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2A601090" w14:textId="637154DD" w:rsidR="00D74944" w:rsidRPr="00654350" w:rsidRDefault="00D74944" w:rsidP="00D749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74515" w:rsidRPr="00654350" w14:paraId="44FD2CC0" w14:textId="77777777" w:rsidTr="003E792B">
        <w:trPr>
          <w:trHeight w:val="210"/>
        </w:trPr>
        <w:tc>
          <w:tcPr>
            <w:tcW w:w="851" w:type="dxa"/>
            <w:vMerge/>
            <w:noWrap/>
          </w:tcPr>
          <w:p w14:paraId="1861E6A9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7EDA9B63" w14:textId="6042E1C2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610" w:type="dxa"/>
            <w:noWrap/>
          </w:tcPr>
          <w:p w14:paraId="2388156F" w14:textId="04AAB7EB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7 Performans ve Verimlilik Analizi</w:t>
            </w:r>
          </w:p>
        </w:tc>
        <w:tc>
          <w:tcPr>
            <w:tcW w:w="2769" w:type="dxa"/>
            <w:noWrap/>
          </w:tcPr>
          <w:p w14:paraId="36AB0F87" w14:textId="245E63AD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ihad</w:t>
            </w:r>
            <w:proofErr w:type="spellEnd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FİDAN</w:t>
            </w:r>
          </w:p>
        </w:tc>
        <w:tc>
          <w:tcPr>
            <w:tcW w:w="2977" w:type="dxa"/>
            <w:noWrap/>
          </w:tcPr>
          <w:p w14:paraId="5B7F7D77" w14:textId="5422AB41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74515" w:rsidRPr="00654350" w14:paraId="576DE48C" w14:textId="77777777" w:rsidTr="003E792B">
        <w:trPr>
          <w:trHeight w:val="210"/>
        </w:trPr>
        <w:tc>
          <w:tcPr>
            <w:tcW w:w="851" w:type="dxa"/>
            <w:vMerge/>
            <w:noWrap/>
          </w:tcPr>
          <w:p w14:paraId="6305D533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  <w:vAlign w:val="center"/>
          </w:tcPr>
          <w:p w14:paraId="71D0FF22" w14:textId="23D5E870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79D8B3FC" w14:textId="73ECEFF7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Y5029 İnsan Kaynakları Yönetimi</w:t>
            </w:r>
          </w:p>
        </w:tc>
        <w:tc>
          <w:tcPr>
            <w:tcW w:w="2769" w:type="dxa"/>
            <w:noWrap/>
          </w:tcPr>
          <w:p w14:paraId="097DB579" w14:textId="2B0083E1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77" w:type="dxa"/>
            <w:noWrap/>
          </w:tcPr>
          <w:p w14:paraId="36A79E3A" w14:textId="45E824FB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F74515" w:rsidRPr="00654350" w14:paraId="16AD963F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E26DC6A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3E29A8F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575047CC" w14:textId="7776C280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3DDF5405" w14:textId="2210A4CF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3BA727C5" w14:textId="738F59DC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74515" w:rsidRPr="00654350" w14:paraId="6C13A807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52E9339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16D2ECD1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34D3D230" w14:textId="3DCE84DA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3D33411F" w14:textId="36CB6AE0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72561940" w14:textId="34CFD863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74515" w:rsidRPr="00654350" w14:paraId="09FA058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DE5A1A8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5D7778DB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610" w:type="dxa"/>
            <w:noWrap/>
          </w:tcPr>
          <w:p w14:paraId="4B6446B2" w14:textId="17652185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60F8EC09" w14:textId="7B41126F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4883F926" w14:textId="1A54BD27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74515" w:rsidRPr="00654350" w14:paraId="77B4E92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920667F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B08FE49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231022CB" w14:textId="58524D78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3D138B5B" w14:textId="7D6E130B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31D5F215" w14:textId="02DD77A0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74515" w:rsidRPr="00654350" w14:paraId="460A3C29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7B26335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7194C251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610" w:type="dxa"/>
            <w:noWrap/>
          </w:tcPr>
          <w:p w14:paraId="72EF8400" w14:textId="36782CCD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9 Üretim ve İşlem Yönetimi</w:t>
            </w:r>
          </w:p>
        </w:tc>
        <w:tc>
          <w:tcPr>
            <w:tcW w:w="2769" w:type="dxa"/>
            <w:noWrap/>
          </w:tcPr>
          <w:p w14:paraId="69A7E776" w14:textId="57C23E93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Kenan PEKER</w:t>
            </w:r>
          </w:p>
        </w:tc>
        <w:tc>
          <w:tcPr>
            <w:tcW w:w="2977" w:type="dxa"/>
            <w:noWrap/>
          </w:tcPr>
          <w:p w14:paraId="6967969F" w14:textId="13DE1D59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F74515" w:rsidRPr="00654350" w14:paraId="662A4C6B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1B2C80A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2B0E4A1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3610" w:type="dxa"/>
            <w:noWrap/>
          </w:tcPr>
          <w:p w14:paraId="273FA26C" w14:textId="7A384E44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9 Üretim ve İşlem Yönetimi</w:t>
            </w:r>
          </w:p>
        </w:tc>
        <w:tc>
          <w:tcPr>
            <w:tcW w:w="2769" w:type="dxa"/>
            <w:noWrap/>
          </w:tcPr>
          <w:p w14:paraId="4F46C9F9" w14:textId="7D448B4D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Kenan PEKER</w:t>
            </w:r>
          </w:p>
        </w:tc>
        <w:tc>
          <w:tcPr>
            <w:tcW w:w="2977" w:type="dxa"/>
            <w:noWrap/>
          </w:tcPr>
          <w:p w14:paraId="69BF2CE5" w14:textId="4B1892CF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F74515" w:rsidRPr="00654350" w14:paraId="3CC5327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F23CD3A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B84FEBD" w14:textId="4D97DB21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9:00</w:t>
            </w:r>
          </w:p>
        </w:tc>
        <w:tc>
          <w:tcPr>
            <w:tcW w:w="3610" w:type="dxa"/>
            <w:noWrap/>
          </w:tcPr>
          <w:p w14:paraId="782D7C3D" w14:textId="1A48897B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9 Üretim ve İşlem Yönetimi</w:t>
            </w:r>
          </w:p>
        </w:tc>
        <w:tc>
          <w:tcPr>
            <w:tcW w:w="2769" w:type="dxa"/>
            <w:noWrap/>
          </w:tcPr>
          <w:p w14:paraId="0404195D" w14:textId="18E27A61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Kenan PEKER</w:t>
            </w:r>
          </w:p>
        </w:tc>
        <w:tc>
          <w:tcPr>
            <w:tcW w:w="2977" w:type="dxa"/>
            <w:noWrap/>
          </w:tcPr>
          <w:p w14:paraId="2C4DB929" w14:textId="08C4E0E0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74515" w:rsidRPr="00654350" w14:paraId="197F31EA" w14:textId="77777777" w:rsidTr="00F74515">
        <w:trPr>
          <w:trHeight w:val="210"/>
        </w:trPr>
        <w:tc>
          <w:tcPr>
            <w:tcW w:w="851" w:type="dxa"/>
            <w:vMerge w:val="restart"/>
            <w:noWrap/>
          </w:tcPr>
          <w:p w14:paraId="7FC28F0A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5F68198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3CD693F0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EF6315C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15D061BA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7641E519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58FEE9B1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  <w:p w14:paraId="4657FDA6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  <w:p w14:paraId="38AA94AF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316CD14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1CC62107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77EDDC30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7B251BB0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43" w:type="dxa"/>
            <w:vMerge w:val="restart"/>
            <w:noWrap/>
            <w:vAlign w:val="center"/>
          </w:tcPr>
          <w:p w14:paraId="59A431B0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610" w:type="dxa"/>
            <w:noWrap/>
          </w:tcPr>
          <w:p w14:paraId="0B13056E" w14:textId="67942EDB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73C4144A" w14:textId="528D9C3C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444B5817" w14:textId="74A6EFDD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74515" w:rsidRPr="00654350" w14:paraId="2610AA2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662B7BD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342F9D89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21BB5C60" w14:textId="336791AF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2BD38CEB" w14:textId="274CC656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6DD1D621" w14:textId="476189F6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74515" w:rsidRPr="00654350" w14:paraId="70EBF208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466928A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5E107D11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399AD336" w14:textId="10C2CA89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3 İnsan Faktörleri Mühendisliği</w:t>
            </w:r>
          </w:p>
        </w:tc>
        <w:tc>
          <w:tcPr>
            <w:tcW w:w="2769" w:type="dxa"/>
            <w:noWrap/>
          </w:tcPr>
          <w:p w14:paraId="03A596E3" w14:textId="6A694B98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ihad</w:t>
            </w:r>
            <w:proofErr w:type="spellEnd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FİDAN</w:t>
            </w:r>
          </w:p>
        </w:tc>
        <w:tc>
          <w:tcPr>
            <w:tcW w:w="2977" w:type="dxa"/>
            <w:noWrap/>
          </w:tcPr>
          <w:p w14:paraId="029A34E5" w14:textId="6486091E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74515" w:rsidRPr="00654350" w14:paraId="06DC2B72" w14:textId="77777777" w:rsidTr="00F74515">
        <w:trPr>
          <w:trHeight w:val="210"/>
        </w:trPr>
        <w:tc>
          <w:tcPr>
            <w:tcW w:w="851" w:type="dxa"/>
            <w:vMerge/>
            <w:noWrap/>
          </w:tcPr>
          <w:p w14:paraId="3FAAA364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104B14D0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610" w:type="dxa"/>
            <w:noWrap/>
          </w:tcPr>
          <w:p w14:paraId="2B6A2F1A" w14:textId="51C11084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239DD37C" w14:textId="76A38951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78C70A1E" w14:textId="7AD7E1CE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74515" w:rsidRPr="00654350" w14:paraId="5661887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1F1696A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2565CAF2" w14:textId="77777777" w:rsidR="00F74515" w:rsidRPr="00654350" w:rsidRDefault="00F74515" w:rsidP="00F7451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4D276BAD" w14:textId="00ED08B5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7C5A9A72" w14:textId="2073AD12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3AE3F602" w14:textId="10C3508D" w:rsidR="00F74515" w:rsidRPr="00654350" w:rsidRDefault="00F74515" w:rsidP="00F7451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07045EB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7694B58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2D7C5566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15E4E926" w14:textId="436744E8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09D10809" w14:textId="6BCB4C20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332E01B5" w14:textId="71344B47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7E1AECE1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1626458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16B061B5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7A11926" w14:textId="710FA020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3 İnsan Faktörleri Mühendisliği</w:t>
            </w:r>
          </w:p>
        </w:tc>
        <w:tc>
          <w:tcPr>
            <w:tcW w:w="2769" w:type="dxa"/>
            <w:noWrap/>
          </w:tcPr>
          <w:p w14:paraId="4A4E89B7" w14:textId="51F09F9F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ihad</w:t>
            </w:r>
            <w:proofErr w:type="spellEnd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FİDAN</w:t>
            </w:r>
          </w:p>
        </w:tc>
        <w:tc>
          <w:tcPr>
            <w:tcW w:w="2977" w:type="dxa"/>
            <w:noWrap/>
          </w:tcPr>
          <w:p w14:paraId="42061330" w14:textId="17286E5B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3E4F3C02" w14:textId="77777777" w:rsidTr="00F74515">
        <w:trPr>
          <w:trHeight w:val="210"/>
        </w:trPr>
        <w:tc>
          <w:tcPr>
            <w:tcW w:w="851" w:type="dxa"/>
            <w:vMerge/>
            <w:noWrap/>
          </w:tcPr>
          <w:p w14:paraId="477B6258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6378B111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610" w:type="dxa"/>
            <w:noWrap/>
          </w:tcPr>
          <w:p w14:paraId="282DD6FB" w14:textId="5FA00792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019D340D" w14:textId="194F59F6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06E29A89" w14:textId="143AF7C1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4FAB01A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9BCCA40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3AA7CDD8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5290B414" w14:textId="5278E724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14595097" w14:textId="03483BA2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417564DB" w14:textId="0524637D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1B27A3FB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263766E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6CC34CC0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1B644615" w14:textId="086603C2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3 İnsan Faktörleri Mühendisliği</w:t>
            </w:r>
          </w:p>
        </w:tc>
        <w:tc>
          <w:tcPr>
            <w:tcW w:w="2769" w:type="dxa"/>
            <w:noWrap/>
          </w:tcPr>
          <w:p w14:paraId="70E14F7E" w14:textId="4CAAD1A3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ihad</w:t>
            </w:r>
            <w:proofErr w:type="spellEnd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FİDAN</w:t>
            </w:r>
          </w:p>
        </w:tc>
        <w:tc>
          <w:tcPr>
            <w:tcW w:w="2977" w:type="dxa"/>
            <w:noWrap/>
          </w:tcPr>
          <w:p w14:paraId="0EB39A00" w14:textId="503941D7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0EDD19EF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0BDED96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11504EFD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610" w:type="dxa"/>
            <w:noWrap/>
          </w:tcPr>
          <w:p w14:paraId="50F2FBEE" w14:textId="00F5D49E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14B7AB66" w14:textId="71EA5F54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65372040" w14:textId="4758009E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03B4B4BE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4FE322C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36D7A7F6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A536A61" w14:textId="5821545F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3D24AED4" w14:textId="11AEA72B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4353DF92" w14:textId="744FCA40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2DCFF5B8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338A1C4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EA2C208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610" w:type="dxa"/>
            <w:shd w:val="clear" w:color="auto" w:fill="000000" w:themeFill="text1"/>
            <w:noWrap/>
          </w:tcPr>
          <w:p w14:paraId="04FA80FB" w14:textId="77777777" w:rsidR="00093DD1" w:rsidRPr="00654350" w:rsidRDefault="00093DD1" w:rsidP="00093DD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54350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769" w:type="dxa"/>
            <w:shd w:val="clear" w:color="auto" w:fill="000000" w:themeFill="text1"/>
            <w:noWrap/>
          </w:tcPr>
          <w:p w14:paraId="1932C905" w14:textId="77777777" w:rsidR="00093DD1" w:rsidRPr="00654350" w:rsidRDefault="00093DD1" w:rsidP="00093DD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54350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977" w:type="dxa"/>
            <w:shd w:val="clear" w:color="auto" w:fill="000000" w:themeFill="text1"/>
            <w:noWrap/>
          </w:tcPr>
          <w:p w14:paraId="4C568242" w14:textId="77777777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093DD1" w:rsidRPr="00654350" w14:paraId="73CC077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E126239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424ED808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610" w:type="dxa"/>
            <w:noWrap/>
          </w:tcPr>
          <w:p w14:paraId="65C29501" w14:textId="680DC34E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 5003 Mühendisler için İstatiksel Analiz</w:t>
            </w:r>
          </w:p>
        </w:tc>
        <w:tc>
          <w:tcPr>
            <w:tcW w:w="2769" w:type="dxa"/>
            <w:noWrap/>
          </w:tcPr>
          <w:p w14:paraId="74DB28FE" w14:textId="7459DCB5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16C08C1E" w14:textId="58787977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 Mühendislik Fakültesi Derslikleri 1. Kat </w:t>
            </w:r>
          </w:p>
        </w:tc>
      </w:tr>
      <w:tr w:rsidR="00093DD1" w:rsidRPr="00654350" w14:paraId="60CC579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247D724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09153FEC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F41EAEC" w14:textId="18C59E1B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6EDE1D53" w14:textId="704F2C06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5A17DED4" w14:textId="2858E78E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1367605B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547D671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5FFAA875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610" w:type="dxa"/>
            <w:noWrap/>
          </w:tcPr>
          <w:p w14:paraId="2E1D70A3" w14:textId="2F79A077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 5003 Mühendisler için İstatiksel Analiz</w:t>
            </w:r>
          </w:p>
        </w:tc>
        <w:tc>
          <w:tcPr>
            <w:tcW w:w="2769" w:type="dxa"/>
            <w:noWrap/>
          </w:tcPr>
          <w:p w14:paraId="3A76F8C7" w14:textId="06E5A373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0132C2CA" w14:textId="2F46B4BF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 Mühendislik Fakültesi Derslikleri 1. Kat </w:t>
            </w:r>
          </w:p>
        </w:tc>
      </w:tr>
      <w:tr w:rsidR="00093DD1" w:rsidRPr="00654350" w14:paraId="0B90B382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C8B2EE1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429247E1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0DC49ED" w14:textId="3C77E3AB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1E0CABA4" w14:textId="5E65DFBA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6721824D" w14:textId="0544BCCA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149DE4D3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FE83389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0A0E081F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610" w:type="dxa"/>
            <w:noWrap/>
          </w:tcPr>
          <w:p w14:paraId="575A3400" w14:textId="4E550A51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 5003 Mühendisler için İstatiksel Analiz</w:t>
            </w:r>
          </w:p>
        </w:tc>
        <w:tc>
          <w:tcPr>
            <w:tcW w:w="2769" w:type="dxa"/>
            <w:noWrap/>
          </w:tcPr>
          <w:p w14:paraId="3A89BA51" w14:textId="587DA25D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50BD98DB" w14:textId="0712E95E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 Mühendislik Fakültesi Derslikleri 1. Kat </w:t>
            </w:r>
          </w:p>
        </w:tc>
      </w:tr>
      <w:tr w:rsidR="00093DD1" w:rsidRPr="00654350" w14:paraId="77E6B733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CD9E929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ED2B9D5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75302EF7" w14:textId="2AB71099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5486AD0B" w14:textId="4C0488BC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4DA96DD1" w14:textId="64FE7541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74CFCA07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8602F46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6D0241E1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610" w:type="dxa"/>
            <w:noWrap/>
          </w:tcPr>
          <w:p w14:paraId="0AA65073" w14:textId="0B0A8857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2968FB0F" w14:textId="309FD73B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3B743987" w14:textId="415FB7C7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50015AB7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316ACCA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67EF72E9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681830F4" w14:textId="107365E5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031AF874" w14:textId="3618A915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3CBA3EA0" w14:textId="6B1B4884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093DD1" w:rsidRPr="00654350" w14:paraId="58BBBF7F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2867483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5B30BD19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610" w:type="dxa"/>
            <w:noWrap/>
          </w:tcPr>
          <w:p w14:paraId="77D35D6B" w14:textId="1A7A4947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02B3BCF3" w14:textId="0E602BBA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4464591E" w14:textId="17B4CE6F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93DD1" w:rsidRPr="00654350" w14:paraId="7759B0B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5AE55B0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7C19FFA6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3610" w:type="dxa"/>
            <w:noWrap/>
          </w:tcPr>
          <w:p w14:paraId="0C7184C9" w14:textId="23286F6A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79FFC1B2" w14:textId="03B71EE2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63B6D015" w14:textId="1457B493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93DD1" w:rsidRPr="00654350" w14:paraId="0A308C6D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19F5673" w14:textId="77777777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58C4253C" w14:textId="6C90DE05" w:rsidR="00093DD1" w:rsidRPr="00654350" w:rsidRDefault="00093DD1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9:00</w:t>
            </w:r>
          </w:p>
        </w:tc>
        <w:tc>
          <w:tcPr>
            <w:tcW w:w="3610" w:type="dxa"/>
            <w:noWrap/>
          </w:tcPr>
          <w:p w14:paraId="77D5561F" w14:textId="405F187E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4E55DB12" w14:textId="75B51E7A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4EC22C76" w14:textId="79F63751" w:rsidR="00093DD1" w:rsidRPr="00654350" w:rsidRDefault="00093DD1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673DB" w:rsidRPr="00654350" w14:paraId="4A2A3601" w14:textId="77777777" w:rsidTr="00861E3E">
        <w:trPr>
          <w:trHeight w:val="210"/>
        </w:trPr>
        <w:tc>
          <w:tcPr>
            <w:tcW w:w="851" w:type="dxa"/>
            <w:vMerge w:val="restart"/>
            <w:noWrap/>
          </w:tcPr>
          <w:p w14:paraId="46DE06D8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4EB971B2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 </w:t>
            </w:r>
          </w:p>
          <w:p w14:paraId="3B4BA2B7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Ç</w:t>
            </w:r>
          </w:p>
          <w:p w14:paraId="5FAE1348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342691F7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46BA7E48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7B8B69EB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2E6B4D70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65869F45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7899153F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23D10368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43" w:type="dxa"/>
            <w:vMerge w:val="restart"/>
            <w:noWrap/>
          </w:tcPr>
          <w:p w14:paraId="247C6774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08.00</w:t>
            </w:r>
          </w:p>
        </w:tc>
        <w:tc>
          <w:tcPr>
            <w:tcW w:w="3610" w:type="dxa"/>
            <w:noWrap/>
          </w:tcPr>
          <w:p w14:paraId="5399893B" w14:textId="49EADAB7" w:rsidR="00D673DB" w:rsidRPr="00654350" w:rsidRDefault="00D673DB" w:rsidP="00093DD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44329033" w14:textId="0589D28F" w:rsidR="00D673DB" w:rsidRPr="00654350" w:rsidRDefault="00D673DB" w:rsidP="00093DD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62D2C05A" w14:textId="0A352658" w:rsidR="00D673DB" w:rsidRPr="00654350" w:rsidRDefault="00D673DB" w:rsidP="00093DD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ühendislik Fakültesi Derslikleri 1. Kat</w:t>
            </w:r>
          </w:p>
        </w:tc>
      </w:tr>
      <w:tr w:rsidR="00D673DB" w:rsidRPr="00654350" w14:paraId="239A37B2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01A419C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1A53EB38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20738C40" w14:textId="1EED5219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0BD842FA" w14:textId="72AAD654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028E2E7E" w14:textId="2C090FAB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673DB" w:rsidRPr="00654350" w14:paraId="6B76CC7E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066A120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0C401D86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9.00</w:t>
            </w:r>
          </w:p>
        </w:tc>
        <w:tc>
          <w:tcPr>
            <w:tcW w:w="3610" w:type="dxa"/>
            <w:noWrap/>
          </w:tcPr>
          <w:p w14:paraId="12B94971" w14:textId="08D35C0C" w:rsidR="00D673DB" w:rsidRPr="00654350" w:rsidRDefault="00D673DB" w:rsidP="00093DD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69432A85" w14:textId="32D4064C" w:rsidR="00D673DB" w:rsidRPr="00654350" w:rsidRDefault="00D673DB" w:rsidP="00093DD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50C3328B" w14:textId="654DFC1A" w:rsidR="00D673DB" w:rsidRPr="00654350" w:rsidRDefault="00D673DB" w:rsidP="00093DD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ühendislik Fakültesi Derslikleri 1. Kat</w:t>
            </w:r>
          </w:p>
        </w:tc>
      </w:tr>
      <w:tr w:rsidR="00D673DB" w:rsidRPr="00654350" w14:paraId="0CA0440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7900159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7A908BAB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610" w:type="dxa"/>
            <w:noWrap/>
          </w:tcPr>
          <w:p w14:paraId="164B253F" w14:textId="43CD8D8B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DİJ111 </w:t>
            </w:r>
            <w:r w:rsidR="00C37766" w:rsidRPr="00C37766">
              <w:rPr>
                <w:rFonts w:ascii="Times New Roman" w:hAnsi="Times New Roman" w:cs="Times New Roman"/>
                <w:sz w:val="16"/>
                <w:szCs w:val="16"/>
              </w:rPr>
              <w:t>Dijitalleşme, Yapay Zeka ve Veri Bilimi</w:t>
            </w:r>
          </w:p>
        </w:tc>
        <w:tc>
          <w:tcPr>
            <w:tcW w:w="2769" w:type="dxa"/>
            <w:noWrap/>
          </w:tcPr>
          <w:p w14:paraId="5BE09AC2" w14:textId="635ACC3F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529DD925" w14:textId="427AFE28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D673DB" w:rsidRPr="00654350" w14:paraId="54A57364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18DE893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C203035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79E6552A" w14:textId="114444DE" w:rsidR="00D673DB" w:rsidRPr="00654350" w:rsidRDefault="00D673DB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145E2C77" w14:textId="6A59C76B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7BDC7C9C" w14:textId="034788DA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673DB" w:rsidRPr="00654350" w14:paraId="3057879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B5E5D03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6E233D30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610" w:type="dxa"/>
            <w:noWrap/>
          </w:tcPr>
          <w:p w14:paraId="58EF5971" w14:textId="6631853F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 DİJ111 </w:t>
            </w:r>
            <w:r w:rsidR="00C37766" w:rsidRPr="00C37766">
              <w:rPr>
                <w:rFonts w:ascii="Times New Roman" w:hAnsi="Times New Roman" w:cs="Times New Roman"/>
                <w:sz w:val="16"/>
                <w:szCs w:val="16"/>
              </w:rPr>
              <w:t>Dijitalleşme, Yapay Zeka ve Veri Bilimi</w:t>
            </w:r>
          </w:p>
        </w:tc>
        <w:tc>
          <w:tcPr>
            <w:tcW w:w="2769" w:type="dxa"/>
            <w:noWrap/>
          </w:tcPr>
          <w:p w14:paraId="71471964" w14:textId="0146122F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4FA60D42" w14:textId="03752066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D673DB" w:rsidRPr="00654350" w14:paraId="6DA49567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8F9E4A1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5C4CB7C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610" w:type="dxa"/>
            <w:shd w:val="clear" w:color="auto" w:fill="000000" w:themeFill="text1"/>
            <w:noWrap/>
          </w:tcPr>
          <w:p w14:paraId="39BF031A" w14:textId="77777777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shd w:val="clear" w:color="auto" w:fill="000000" w:themeFill="text1"/>
            <w:noWrap/>
          </w:tcPr>
          <w:p w14:paraId="6FE6D8FB" w14:textId="77777777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shd w:val="clear" w:color="auto" w:fill="000000" w:themeFill="text1"/>
            <w:noWrap/>
          </w:tcPr>
          <w:p w14:paraId="061EFB8A" w14:textId="77777777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D673DB" w:rsidRPr="00654350" w14:paraId="366E73E3" w14:textId="77777777" w:rsidTr="00654350">
        <w:trPr>
          <w:trHeight w:val="210"/>
        </w:trPr>
        <w:tc>
          <w:tcPr>
            <w:tcW w:w="851" w:type="dxa"/>
            <w:vMerge/>
            <w:noWrap/>
          </w:tcPr>
          <w:p w14:paraId="5E047A11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6CCBBC82" w14:textId="77777777" w:rsidR="00D673DB" w:rsidRPr="00654350" w:rsidRDefault="00D673DB" w:rsidP="0065435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610" w:type="dxa"/>
            <w:noWrap/>
          </w:tcPr>
          <w:p w14:paraId="5F0BBB5D" w14:textId="1F3F1515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05 Toplam Kalite Yönetimi</w:t>
            </w:r>
          </w:p>
        </w:tc>
        <w:tc>
          <w:tcPr>
            <w:tcW w:w="2769" w:type="dxa"/>
            <w:noWrap/>
          </w:tcPr>
          <w:p w14:paraId="601FCD9A" w14:textId="62437EAD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77" w:type="dxa"/>
            <w:noWrap/>
          </w:tcPr>
          <w:p w14:paraId="3F1F7F96" w14:textId="525F8BB6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D673DB" w:rsidRPr="00654350" w14:paraId="4758ADEF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3530B14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63DCD5B5" w14:textId="77777777" w:rsidR="00D673DB" w:rsidRPr="00654350" w:rsidRDefault="00D673DB" w:rsidP="00093D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29FF599F" w14:textId="45EA4CD1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08 Sistem Tasarımı ve Analizi</w:t>
            </w:r>
          </w:p>
        </w:tc>
        <w:tc>
          <w:tcPr>
            <w:tcW w:w="2769" w:type="dxa"/>
            <w:noWrap/>
          </w:tcPr>
          <w:p w14:paraId="441DEC92" w14:textId="65061FA4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77" w:type="dxa"/>
            <w:noWrap/>
          </w:tcPr>
          <w:p w14:paraId="4B0985A3" w14:textId="2983B383" w:rsidR="00D673DB" w:rsidRPr="00654350" w:rsidRDefault="00D673DB" w:rsidP="00093DD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D673DB" w:rsidRPr="00654350" w14:paraId="32F4956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E589820" w14:textId="77777777" w:rsidR="00D673DB" w:rsidRPr="00654350" w:rsidRDefault="00D673DB" w:rsidP="00014AD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37D0F451" w14:textId="77777777" w:rsidR="00D673DB" w:rsidRPr="00654350" w:rsidRDefault="00D673DB" w:rsidP="00014AD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6639A875" w14:textId="4F6014EE" w:rsidR="00D673DB" w:rsidRPr="00654350" w:rsidRDefault="00D673DB" w:rsidP="00014AD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4D0072F6" w14:textId="340FC275" w:rsidR="00D673DB" w:rsidRPr="00654350" w:rsidRDefault="00D673DB" w:rsidP="00014AD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254714C5" w14:textId="5BA3CDBB" w:rsidR="00D673DB" w:rsidRPr="00654350" w:rsidRDefault="00D673DB" w:rsidP="00014AD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86BBE" w:rsidRPr="00654350" w14:paraId="681E71B2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BBA61D0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58471AFD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3AE33F1E" w14:textId="2A9DA6E7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Tarımsal Üretim Teknikleri</w:t>
            </w:r>
          </w:p>
        </w:tc>
        <w:tc>
          <w:tcPr>
            <w:tcW w:w="2769" w:type="dxa"/>
            <w:noWrap/>
          </w:tcPr>
          <w:p w14:paraId="3AF92842" w14:textId="7D18C873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038A34F6" w14:textId="3ACEF07E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86BBE" w:rsidRPr="00654350" w14:paraId="5CBDC465" w14:textId="77777777" w:rsidTr="00654350">
        <w:trPr>
          <w:trHeight w:val="210"/>
        </w:trPr>
        <w:tc>
          <w:tcPr>
            <w:tcW w:w="851" w:type="dxa"/>
            <w:vMerge/>
            <w:noWrap/>
          </w:tcPr>
          <w:p w14:paraId="46608F80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016DF8A5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610" w:type="dxa"/>
            <w:noWrap/>
          </w:tcPr>
          <w:p w14:paraId="72E88EEE" w14:textId="52188425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05 Toplam Kalite Yönetimi</w:t>
            </w:r>
          </w:p>
        </w:tc>
        <w:tc>
          <w:tcPr>
            <w:tcW w:w="2769" w:type="dxa"/>
            <w:noWrap/>
          </w:tcPr>
          <w:p w14:paraId="5EC03B1E" w14:textId="70D9036C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77" w:type="dxa"/>
            <w:noWrap/>
          </w:tcPr>
          <w:p w14:paraId="0FA8E09E" w14:textId="50653FD8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86BBE" w:rsidRPr="00654350" w14:paraId="5906174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063082D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123D5BED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56FC41B4" w14:textId="4133BDE7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08 Sistem Tasarımı ve Analizi</w:t>
            </w:r>
          </w:p>
        </w:tc>
        <w:tc>
          <w:tcPr>
            <w:tcW w:w="2769" w:type="dxa"/>
            <w:noWrap/>
          </w:tcPr>
          <w:p w14:paraId="26716F7B" w14:textId="79092387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77" w:type="dxa"/>
            <w:noWrap/>
          </w:tcPr>
          <w:p w14:paraId="68CE9A66" w14:textId="28810A39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86BBE" w:rsidRPr="00654350" w14:paraId="3C7F0E81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DC5768A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0B6157AA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306CCBD5" w14:textId="788C2747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58D47143" w14:textId="33CBD1EB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6909EABC" w14:textId="2D40F96B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86BBE" w:rsidRPr="00654350" w14:paraId="2FC93FF3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DBA3DEF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0CE6B685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9F4C4BE" w14:textId="20AFCAA7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Tarımsal Üretim Teknikleri</w:t>
            </w:r>
          </w:p>
        </w:tc>
        <w:tc>
          <w:tcPr>
            <w:tcW w:w="2769" w:type="dxa"/>
            <w:noWrap/>
          </w:tcPr>
          <w:p w14:paraId="0E2C57E3" w14:textId="73B72961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56344F0B" w14:textId="54BB685F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86BBE" w:rsidRPr="00654350" w14:paraId="3445E533" w14:textId="77777777" w:rsidTr="00654350">
        <w:trPr>
          <w:trHeight w:val="210"/>
        </w:trPr>
        <w:tc>
          <w:tcPr>
            <w:tcW w:w="851" w:type="dxa"/>
            <w:vMerge/>
            <w:noWrap/>
          </w:tcPr>
          <w:p w14:paraId="77243CF7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4443CD9C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610" w:type="dxa"/>
            <w:noWrap/>
          </w:tcPr>
          <w:p w14:paraId="7833B981" w14:textId="11925E27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05 Toplam Kalite Yönetimi</w:t>
            </w:r>
          </w:p>
        </w:tc>
        <w:tc>
          <w:tcPr>
            <w:tcW w:w="2769" w:type="dxa"/>
            <w:noWrap/>
          </w:tcPr>
          <w:p w14:paraId="73606FEA" w14:textId="20661E80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77" w:type="dxa"/>
            <w:noWrap/>
          </w:tcPr>
          <w:p w14:paraId="55B24D22" w14:textId="08ACD385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286BBE" w:rsidRPr="00654350" w14:paraId="5086B19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7F6278E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09582CBC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16B8D9FA" w14:textId="590BC87A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08 Sistem Tasarımı ve Analizi</w:t>
            </w:r>
          </w:p>
        </w:tc>
        <w:tc>
          <w:tcPr>
            <w:tcW w:w="2769" w:type="dxa"/>
            <w:noWrap/>
          </w:tcPr>
          <w:p w14:paraId="4C8F0FB4" w14:textId="3416D3C0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77" w:type="dxa"/>
            <w:noWrap/>
          </w:tcPr>
          <w:p w14:paraId="275A5BF6" w14:textId="217B73B2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86BBE" w:rsidRPr="00654350" w14:paraId="006BB074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CFE09CB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8CA80EB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BC09EDA" w14:textId="5EC81B3E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Tarımsal Üretim Teknikleri</w:t>
            </w:r>
          </w:p>
        </w:tc>
        <w:tc>
          <w:tcPr>
            <w:tcW w:w="2769" w:type="dxa"/>
            <w:noWrap/>
          </w:tcPr>
          <w:p w14:paraId="779ABED3" w14:textId="42D62BB2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0697963F" w14:textId="2D573251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286BBE" w:rsidRPr="00654350" w14:paraId="4D4A7DC4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87692D1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77EB4C17" w14:textId="77777777" w:rsidR="00286BBE" w:rsidRPr="00654350" w:rsidRDefault="00286BBE" w:rsidP="00286B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610" w:type="dxa"/>
            <w:noWrap/>
          </w:tcPr>
          <w:p w14:paraId="18D30B6A" w14:textId="7A1404BF" w:rsidR="00286BBE" w:rsidRPr="00654350" w:rsidRDefault="00286BBE" w:rsidP="00286B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73699B20" w14:textId="3FBEA51C" w:rsidR="00286BBE" w:rsidRPr="00654350" w:rsidRDefault="00286BBE" w:rsidP="00286B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35710E9D" w14:textId="42BE93B7" w:rsidR="00286BBE" w:rsidRPr="00654350" w:rsidRDefault="00286BBE" w:rsidP="00286BB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3683B25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DC7B526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17D50B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610" w:type="dxa"/>
            <w:noWrap/>
          </w:tcPr>
          <w:p w14:paraId="2F8D60A2" w14:textId="44CF49F5" w:rsidR="00FF43D3" w:rsidRPr="00654350" w:rsidRDefault="00FF43D3" w:rsidP="00FF43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43D3">
              <w:rPr>
                <w:rFonts w:ascii="Times New Roman" w:hAnsi="Times New Roman" w:cs="Times New Roman"/>
                <w:sz w:val="16"/>
                <w:szCs w:val="16"/>
              </w:rPr>
              <w:t>ENS5005</w:t>
            </w: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72261" w:rsidRPr="00872261">
              <w:rPr>
                <w:rFonts w:ascii="Times New Roman" w:hAnsi="Times New Roman" w:cs="Times New Roman"/>
                <w:sz w:val="16"/>
                <w:szCs w:val="16"/>
              </w:rPr>
              <w:t>Bilimsel Araştırma Teknikleri ve Etik</w:t>
            </w:r>
          </w:p>
        </w:tc>
        <w:tc>
          <w:tcPr>
            <w:tcW w:w="2769" w:type="dxa"/>
            <w:noWrap/>
          </w:tcPr>
          <w:p w14:paraId="5DC0E185" w14:textId="67AD0648" w:rsidR="00FF43D3" w:rsidRPr="00654350" w:rsidRDefault="00FF43D3" w:rsidP="00FF43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43D3">
              <w:rPr>
                <w:rFonts w:ascii="Times New Roman" w:hAnsi="Times New Roman" w:cs="Times New Roman"/>
                <w:sz w:val="16"/>
                <w:szCs w:val="16"/>
              </w:rPr>
              <w:t>Doç. Dr.  Ersen YILMAZ</w:t>
            </w:r>
          </w:p>
        </w:tc>
        <w:tc>
          <w:tcPr>
            <w:tcW w:w="2977" w:type="dxa"/>
            <w:noWrap/>
          </w:tcPr>
          <w:p w14:paraId="4B988DC6" w14:textId="76D332FA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55E1700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55D32B4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36F1CB4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3610" w:type="dxa"/>
            <w:noWrap/>
          </w:tcPr>
          <w:p w14:paraId="28ACDBDE" w14:textId="2DD4C9AA" w:rsidR="00FF43D3" w:rsidRPr="00654350" w:rsidRDefault="00872261" w:rsidP="00FF43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43D3">
              <w:rPr>
                <w:rFonts w:ascii="Times New Roman" w:hAnsi="Times New Roman" w:cs="Times New Roman"/>
                <w:sz w:val="16"/>
                <w:szCs w:val="16"/>
              </w:rPr>
              <w:t>ENS5005</w:t>
            </w: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72261">
              <w:rPr>
                <w:rFonts w:ascii="Times New Roman" w:hAnsi="Times New Roman" w:cs="Times New Roman"/>
                <w:sz w:val="16"/>
                <w:szCs w:val="16"/>
              </w:rPr>
              <w:t>Bilimsel Araştırma Teknikleri ve Etik</w:t>
            </w:r>
          </w:p>
        </w:tc>
        <w:tc>
          <w:tcPr>
            <w:tcW w:w="2769" w:type="dxa"/>
            <w:noWrap/>
          </w:tcPr>
          <w:p w14:paraId="0A7B8927" w14:textId="07DCDBD5" w:rsidR="00FF43D3" w:rsidRPr="00654350" w:rsidRDefault="00FF43D3" w:rsidP="00FF43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43D3">
              <w:rPr>
                <w:rFonts w:ascii="Times New Roman" w:hAnsi="Times New Roman" w:cs="Times New Roman"/>
                <w:sz w:val="16"/>
                <w:szCs w:val="16"/>
              </w:rPr>
              <w:t>Doç. Dr.  Ersen YILMAZ</w:t>
            </w:r>
          </w:p>
        </w:tc>
        <w:tc>
          <w:tcPr>
            <w:tcW w:w="2977" w:type="dxa"/>
            <w:noWrap/>
          </w:tcPr>
          <w:p w14:paraId="404944CE" w14:textId="0A094C69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27B4B33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EBBFB45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6CA37136" w14:textId="1CD3EF12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9:00</w:t>
            </w:r>
          </w:p>
        </w:tc>
        <w:tc>
          <w:tcPr>
            <w:tcW w:w="3610" w:type="dxa"/>
            <w:noWrap/>
          </w:tcPr>
          <w:p w14:paraId="553B1B14" w14:textId="33DB9720" w:rsidR="00FF43D3" w:rsidRPr="00654350" w:rsidRDefault="00872261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43D3">
              <w:rPr>
                <w:rFonts w:ascii="Times New Roman" w:hAnsi="Times New Roman" w:cs="Times New Roman"/>
                <w:sz w:val="16"/>
                <w:szCs w:val="16"/>
              </w:rPr>
              <w:t>ENS5005</w:t>
            </w: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72261">
              <w:rPr>
                <w:rFonts w:ascii="Times New Roman" w:hAnsi="Times New Roman" w:cs="Times New Roman"/>
                <w:sz w:val="16"/>
                <w:szCs w:val="16"/>
              </w:rPr>
              <w:t>Bilimsel Araştırma Teknikleri ve Etik</w:t>
            </w:r>
          </w:p>
        </w:tc>
        <w:tc>
          <w:tcPr>
            <w:tcW w:w="2769" w:type="dxa"/>
            <w:noWrap/>
          </w:tcPr>
          <w:p w14:paraId="578AAED9" w14:textId="3EEA21B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43D3">
              <w:rPr>
                <w:rFonts w:ascii="Times New Roman" w:hAnsi="Times New Roman" w:cs="Times New Roman"/>
                <w:sz w:val="16"/>
                <w:szCs w:val="16"/>
              </w:rPr>
              <w:t>Doç. Dr.  Ersen YILMAZ</w:t>
            </w:r>
          </w:p>
        </w:tc>
        <w:tc>
          <w:tcPr>
            <w:tcW w:w="2977" w:type="dxa"/>
            <w:noWrap/>
          </w:tcPr>
          <w:p w14:paraId="7E6299D6" w14:textId="0EC284A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2A3C3895" w14:textId="77777777" w:rsidTr="00861E3E">
        <w:trPr>
          <w:trHeight w:val="210"/>
        </w:trPr>
        <w:tc>
          <w:tcPr>
            <w:tcW w:w="851" w:type="dxa"/>
            <w:vMerge w:val="restart"/>
            <w:noWrap/>
          </w:tcPr>
          <w:p w14:paraId="449454B3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98236CA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37C9C1A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3E7D7E8B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6F6C5FF4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2BA9FC18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3338E04A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280139DF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5215E253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2C985A7A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6BD3C95E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43" w:type="dxa"/>
            <w:vMerge w:val="restart"/>
            <w:noWrap/>
          </w:tcPr>
          <w:p w14:paraId="36E10D3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610" w:type="dxa"/>
            <w:noWrap/>
          </w:tcPr>
          <w:p w14:paraId="72C3D5F5" w14:textId="2BCA7E44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5DF40AF1" w14:textId="3E309680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7654B1F7" w14:textId="59B2F9B4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FF43D3" w:rsidRPr="00654350" w14:paraId="386D289F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F1818B0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5A780242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48FB9496" w14:textId="2E2D1FAC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76802CEF" w14:textId="1424CE6C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2E48C2FD" w14:textId="630FBCE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1D18B347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3537CAD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14E2DCCE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610" w:type="dxa"/>
            <w:noWrap/>
          </w:tcPr>
          <w:p w14:paraId="5E3D8A26" w14:textId="05492AA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79E9C04C" w14:textId="3BC0ABD1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1783246A" w14:textId="5767E165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F43D3" w:rsidRPr="00654350" w14:paraId="386E38E9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73E0FE4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22F49E55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1D6AEA23" w14:textId="0C1FC74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29A51097" w14:textId="3A2CB8E6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3C7A3C75" w14:textId="60BE1BAE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3140BC01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DF6A5A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2A3D0E52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35B2AF2" w14:textId="120737F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5B8B4082" w14:textId="39FA0ECA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083696B8" w14:textId="491626FC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4B517502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7A26A2E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0CD05A2E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610" w:type="dxa"/>
            <w:noWrap/>
          </w:tcPr>
          <w:p w14:paraId="302046AB" w14:textId="6119F45E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6143CB30" w14:textId="170CCCD0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00D6CBB4" w14:textId="473EBAA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F43D3" w:rsidRPr="00654350" w14:paraId="72EE909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331D223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957507E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25B7F26D" w14:textId="233D8052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1CDC14CB" w14:textId="09709565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42167761" w14:textId="3F2001BB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1E2C1EC3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71C2040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1D0E21CD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42337430" w14:textId="0A4611A6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4AFD308D" w14:textId="3D1FBCBC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6E3C6644" w14:textId="05985151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2D0BA51E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F02A58C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7395A64D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610" w:type="dxa"/>
            <w:noWrap/>
          </w:tcPr>
          <w:p w14:paraId="4F19CBE3" w14:textId="438510C0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2BAF9D4E" w14:textId="698C3974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0B328B03" w14:textId="4C8B862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F43D3" w:rsidRPr="00654350" w14:paraId="2EBFCBA9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C349B95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69417865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FB4AFA8" w14:textId="4B298A11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21C38844" w14:textId="13A28146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654F5013" w14:textId="5C461EC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3657625A" w14:textId="77777777" w:rsidTr="00725A39">
        <w:trPr>
          <w:trHeight w:val="210"/>
        </w:trPr>
        <w:tc>
          <w:tcPr>
            <w:tcW w:w="851" w:type="dxa"/>
            <w:vMerge/>
            <w:noWrap/>
          </w:tcPr>
          <w:p w14:paraId="32CA3E20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13BE1D6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610" w:type="dxa"/>
            <w:shd w:val="clear" w:color="auto" w:fill="000000" w:themeFill="text1"/>
            <w:noWrap/>
          </w:tcPr>
          <w:p w14:paraId="7F79DE36" w14:textId="7777777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769" w:type="dxa"/>
            <w:shd w:val="clear" w:color="auto" w:fill="000000" w:themeFill="text1"/>
            <w:noWrap/>
          </w:tcPr>
          <w:p w14:paraId="014EC4DE" w14:textId="7777777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shd w:val="clear" w:color="auto" w:fill="000000" w:themeFill="text1"/>
            <w:noWrap/>
          </w:tcPr>
          <w:p w14:paraId="45E326E1" w14:textId="7777777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FF43D3" w:rsidRPr="00654350" w14:paraId="1F05601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164E91E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274FF63F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610" w:type="dxa"/>
            <w:noWrap/>
          </w:tcPr>
          <w:p w14:paraId="03314908" w14:textId="7EB47859" w:rsidR="00FF43D3" w:rsidRPr="00654350" w:rsidRDefault="00FF43D3" w:rsidP="00FF43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6 Belirsizlik ve Risk Altında Karar</w:t>
            </w:r>
          </w:p>
          <w:p w14:paraId="41A69A44" w14:textId="14CB69BD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Verme</w:t>
            </w:r>
          </w:p>
        </w:tc>
        <w:tc>
          <w:tcPr>
            <w:tcW w:w="2769" w:type="dxa"/>
            <w:noWrap/>
          </w:tcPr>
          <w:p w14:paraId="2F78F234" w14:textId="11B21B3F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4DF08404" w14:textId="07534FF9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FF43D3" w:rsidRPr="00654350" w14:paraId="4FBD420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89AD404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6C47963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6A71C64B" w14:textId="23F77242" w:rsidR="00FF43D3" w:rsidRPr="00654350" w:rsidRDefault="00FF43D3" w:rsidP="00FF43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29D12ADA" w14:textId="66E71322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5865AD7C" w14:textId="49D5F24B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5D75FFBE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C448656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5BE2504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610" w:type="dxa"/>
            <w:noWrap/>
          </w:tcPr>
          <w:p w14:paraId="623EFF2B" w14:textId="77777777" w:rsidR="00FF43D3" w:rsidRPr="00654350" w:rsidRDefault="00FF43D3" w:rsidP="00FF43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6 Belirsizlik ve Risk Altında Karar</w:t>
            </w:r>
          </w:p>
          <w:p w14:paraId="142DC49A" w14:textId="25CFFF8C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Verme</w:t>
            </w:r>
          </w:p>
        </w:tc>
        <w:tc>
          <w:tcPr>
            <w:tcW w:w="2769" w:type="dxa"/>
            <w:noWrap/>
          </w:tcPr>
          <w:p w14:paraId="3ADC0C81" w14:textId="19C826EF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26D8926C" w14:textId="222FA7A6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FF43D3" w:rsidRPr="00654350" w14:paraId="0E54575D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DFD29DC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543BC9F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14BF0768" w14:textId="4F8048D9" w:rsidR="00FF43D3" w:rsidRPr="00654350" w:rsidRDefault="00FF43D3" w:rsidP="00FF43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7F8BE6FC" w14:textId="116AF68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35295951" w14:textId="3777FE7E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F43D3" w:rsidRPr="00654350" w14:paraId="3DCFAD4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2E0F2F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5AD4D600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610" w:type="dxa"/>
            <w:noWrap/>
          </w:tcPr>
          <w:p w14:paraId="58AA54FC" w14:textId="77777777" w:rsidR="00FF43D3" w:rsidRPr="00654350" w:rsidRDefault="00FF43D3" w:rsidP="00FF43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6 Belirsizlik ve Risk Altında Karar</w:t>
            </w:r>
          </w:p>
          <w:p w14:paraId="32229EA9" w14:textId="198B298E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Verme</w:t>
            </w:r>
          </w:p>
        </w:tc>
        <w:tc>
          <w:tcPr>
            <w:tcW w:w="2769" w:type="dxa"/>
            <w:noWrap/>
          </w:tcPr>
          <w:p w14:paraId="752D7901" w14:textId="2FCFFCC4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6C8823BB" w14:textId="193F5AE2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FF43D3" w:rsidRPr="00654350" w14:paraId="36398D9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C577EF6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3AE9C60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CB1F634" w14:textId="4B7A4843" w:rsidR="00FF43D3" w:rsidRPr="00654350" w:rsidRDefault="00FF43D3" w:rsidP="00FF43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223EEEF3" w14:textId="0ECF8DA9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6361B3BF" w14:textId="07778254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F43D3" w:rsidRPr="00654350" w14:paraId="012F12D4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33654E0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6631368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610" w:type="dxa"/>
            <w:noWrap/>
          </w:tcPr>
          <w:p w14:paraId="11EC4431" w14:textId="5BA6C9AA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3000C340" w14:textId="1B27A9B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284F319D" w14:textId="2D33113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F43D3" w:rsidRPr="00654350" w14:paraId="213039B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5F20ABD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1929F39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610" w:type="dxa"/>
            <w:noWrap/>
          </w:tcPr>
          <w:p w14:paraId="60F31346" w14:textId="121B39D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68373C81" w14:textId="2250D57F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2A1921BE" w14:textId="01D6A3A6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F43D3" w:rsidRPr="00654350" w14:paraId="7441371B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221C93D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7531FAC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3610" w:type="dxa"/>
            <w:noWrap/>
          </w:tcPr>
          <w:p w14:paraId="196DB6E6" w14:textId="4C3A4080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210E67E7" w14:textId="7D1FE8FE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40B4D44C" w14:textId="1EE97450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F43D3" w:rsidRPr="00654350" w14:paraId="6F36AF21" w14:textId="77777777" w:rsidTr="00861E3E">
        <w:trPr>
          <w:trHeight w:val="210"/>
        </w:trPr>
        <w:tc>
          <w:tcPr>
            <w:tcW w:w="851" w:type="dxa"/>
            <w:vMerge w:val="restart"/>
            <w:noWrap/>
          </w:tcPr>
          <w:p w14:paraId="04EBFC4D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C3AC24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253B1EDE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81BE9D0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11E5AF20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  <w:p w14:paraId="337C1AF2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3B2271DB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3376C463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E58DE08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24AD177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B52A61C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43" w:type="dxa"/>
            <w:vMerge w:val="restart"/>
            <w:noWrap/>
          </w:tcPr>
          <w:p w14:paraId="5CBB5EE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3610" w:type="dxa"/>
            <w:noWrap/>
          </w:tcPr>
          <w:p w14:paraId="1B33CE5C" w14:textId="1560C42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2D805320" w14:textId="3010C872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2F01B2D7" w14:textId="6D3847E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4A15106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57278DC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53937779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5B5B37D8" w14:textId="293F79E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557A3FF8" w14:textId="03348E41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4DF4F984" w14:textId="1242065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4D5E7FD6" w14:textId="77777777" w:rsidTr="00D74944">
        <w:trPr>
          <w:trHeight w:val="210"/>
        </w:trPr>
        <w:tc>
          <w:tcPr>
            <w:tcW w:w="851" w:type="dxa"/>
            <w:vMerge/>
            <w:noWrap/>
          </w:tcPr>
          <w:p w14:paraId="1FE97AB4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5B150CA7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3610" w:type="dxa"/>
            <w:noWrap/>
          </w:tcPr>
          <w:p w14:paraId="51934486" w14:textId="03590F3E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8 Proje Yönetimi</w:t>
            </w:r>
          </w:p>
        </w:tc>
        <w:tc>
          <w:tcPr>
            <w:tcW w:w="2769" w:type="dxa"/>
            <w:noWrap/>
          </w:tcPr>
          <w:p w14:paraId="19B8AB10" w14:textId="4D1AFCE9" w:rsidR="00FF43D3" w:rsidRPr="00654350" w:rsidRDefault="00FF43D3" w:rsidP="00FF43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5C874B3E" w14:textId="6326E3FD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330C0DBF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174C6B9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47F8573C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1D378333" w14:textId="511E6285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75B0EC4D" w14:textId="15B6636F" w:rsidR="00FF43D3" w:rsidRPr="00654350" w:rsidRDefault="00FF43D3" w:rsidP="00FF43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1F664FB1" w14:textId="11114802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220A7A0B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5A9B4E8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1A8DF217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528D0C9C" w14:textId="28F44D7B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6 Tarımsal Üretimde İklim Değişikliğinin Etkisi</w:t>
            </w:r>
          </w:p>
        </w:tc>
        <w:tc>
          <w:tcPr>
            <w:tcW w:w="2769" w:type="dxa"/>
            <w:noWrap/>
          </w:tcPr>
          <w:p w14:paraId="0829959E" w14:textId="189D9E12" w:rsidR="00FF43D3" w:rsidRPr="00654350" w:rsidRDefault="00FF43D3" w:rsidP="00FF43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3E5D72D0" w14:textId="101EF00D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718F009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7E87662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3C1271EE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2AA9999E" w14:textId="566CAB3B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47771A4A" w14:textId="21F1CA95" w:rsidR="00FF43D3" w:rsidRPr="00654350" w:rsidRDefault="00FF43D3" w:rsidP="00FF43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3F386532" w14:textId="53F568EE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58E4872C" w14:textId="77777777" w:rsidTr="00D74944">
        <w:trPr>
          <w:trHeight w:val="210"/>
        </w:trPr>
        <w:tc>
          <w:tcPr>
            <w:tcW w:w="851" w:type="dxa"/>
            <w:vMerge/>
            <w:noWrap/>
          </w:tcPr>
          <w:p w14:paraId="3D5B0750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68346858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3610" w:type="dxa"/>
            <w:noWrap/>
          </w:tcPr>
          <w:p w14:paraId="3D93E178" w14:textId="49110F69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8 Proje Yönetimi</w:t>
            </w:r>
          </w:p>
        </w:tc>
        <w:tc>
          <w:tcPr>
            <w:tcW w:w="2769" w:type="dxa"/>
            <w:noWrap/>
          </w:tcPr>
          <w:p w14:paraId="6D3D88D7" w14:textId="416F675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6CB78E8C" w14:textId="6605453D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28D35AB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EB86BD7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040E1045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2A92CF9B" w14:textId="3F04192C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5D332B0C" w14:textId="1B467EBC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0F075EFA" w14:textId="7A78AC4A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5B7AA883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FDCB7F2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5189C4CF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2D5029D1" w14:textId="0EFF554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6 Tarımsal Üretimde İklim Değişikliğinin Etkisi</w:t>
            </w:r>
          </w:p>
        </w:tc>
        <w:tc>
          <w:tcPr>
            <w:tcW w:w="2769" w:type="dxa"/>
            <w:noWrap/>
          </w:tcPr>
          <w:p w14:paraId="776110FD" w14:textId="74773259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61D5A07C" w14:textId="1BD36AF5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7F056166" w14:textId="77777777" w:rsidTr="005F31BC">
        <w:trPr>
          <w:trHeight w:val="210"/>
        </w:trPr>
        <w:tc>
          <w:tcPr>
            <w:tcW w:w="851" w:type="dxa"/>
            <w:vMerge/>
            <w:noWrap/>
          </w:tcPr>
          <w:p w14:paraId="522275A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  <w:vAlign w:val="center"/>
          </w:tcPr>
          <w:p w14:paraId="0F0788BE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3610" w:type="dxa"/>
            <w:noWrap/>
          </w:tcPr>
          <w:p w14:paraId="2F15A00A" w14:textId="5BF66886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8 Proje Yönetimi</w:t>
            </w:r>
          </w:p>
        </w:tc>
        <w:tc>
          <w:tcPr>
            <w:tcW w:w="2769" w:type="dxa"/>
            <w:noWrap/>
          </w:tcPr>
          <w:p w14:paraId="6BA97041" w14:textId="23938AE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5E445889" w14:textId="733E1750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309B5E0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5FC9FE7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578F4ACA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2F351A79" w14:textId="08A9C6CD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6 Tarımsal Üretimde İklim Değişikliğinin Etkisi</w:t>
            </w:r>
          </w:p>
        </w:tc>
        <w:tc>
          <w:tcPr>
            <w:tcW w:w="2769" w:type="dxa"/>
            <w:noWrap/>
          </w:tcPr>
          <w:p w14:paraId="23456DCC" w14:textId="743C50F4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Erdal AĞLAR</w:t>
            </w:r>
          </w:p>
        </w:tc>
        <w:tc>
          <w:tcPr>
            <w:tcW w:w="2977" w:type="dxa"/>
            <w:noWrap/>
          </w:tcPr>
          <w:p w14:paraId="3991FCC8" w14:textId="48FAA07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6CA634D4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E7E683D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2271A69B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7D1155DB" w14:textId="3621A25B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1D17B2B0" w14:textId="435E425E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312ED4CB" w14:textId="1224EAAA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57E35E49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C7679E6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382F1923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610" w:type="dxa"/>
            <w:shd w:val="clear" w:color="auto" w:fill="000000" w:themeFill="text1"/>
            <w:noWrap/>
          </w:tcPr>
          <w:p w14:paraId="01E4307B" w14:textId="77777777" w:rsidR="00FF43D3" w:rsidRPr="00654350" w:rsidRDefault="00FF43D3" w:rsidP="00FF43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54350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769" w:type="dxa"/>
            <w:shd w:val="clear" w:color="auto" w:fill="000000" w:themeFill="text1"/>
            <w:noWrap/>
          </w:tcPr>
          <w:p w14:paraId="2A248D37" w14:textId="7777777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77" w:type="dxa"/>
            <w:shd w:val="clear" w:color="auto" w:fill="000000" w:themeFill="text1"/>
            <w:noWrap/>
          </w:tcPr>
          <w:p w14:paraId="574A491A" w14:textId="7777777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FF43D3" w:rsidRPr="00654350" w14:paraId="51D3E2DC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8A4E951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7997973F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3610" w:type="dxa"/>
            <w:noWrap/>
          </w:tcPr>
          <w:p w14:paraId="47924F63" w14:textId="154568F8" w:rsidR="00FF43D3" w:rsidRPr="00654350" w:rsidRDefault="00FF43D3" w:rsidP="00FF43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54350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14 Tedarik Zinciri ve Lojistik Yönetimi</w:t>
            </w:r>
          </w:p>
        </w:tc>
        <w:tc>
          <w:tcPr>
            <w:tcW w:w="2769" w:type="dxa"/>
            <w:noWrap/>
          </w:tcPr>
          <w:p w14:paraId="52FC5A69" w14:textId="7161CB2E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362558FE" w14:textId="30115651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32A8324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FDC6B89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361627E2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0B04DD06" w14:textId="142590DD" w:rsidR="00FF43D3" w:rsidRPr="00654350" w:rsidRDefault="00FF43D3" w:rsidP="00FF43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549FF370" w14:textId="0033325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174AFBBD" w14:textId="3919E012" w:rsidR="00FF43D3" w:rsidRPr="00654350" w:rsidRDefault="00574CAF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351C2EA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8B302EA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1683A18E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3610" w:type="dxa"/>
            <w:noWrap/>
          </w:tcPr>
          <w:p w14:paraId="52D97032" w14:textId="6C042754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Y5014 Tedarik Zinciri ve Lojistik Yönetimi</w:t>
            </w:r>
          </w:p>
        </w:tc>
        <w:tc>
          <w:tcPr>
            <w:tcW w:w="2769" w:type="dxa"/>
            <w:noWrap/>
          </w:tcPr>
          <w:p w14:paraId="7AB1FD0F" w14:textId="0E79ACC4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194632EB" w14:textId="24293DD0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13EF302B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050AB067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061E1778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4B7704F9" w14:textId="0A833E76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3006AF02" w14:textId="67FFEEC9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0B749E72" w14:textId="7CB3FED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FF43D3" w:rsidRPr="00654350" w14:paraId="15F5805B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71A77574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4051D269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1E01D5F2" w14:textId="6B7CC4B9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6 Maliyet Yönetimi</w:t>
            </w:r>
          </w:p>
        </w:tc>
        <w:tc>
          <w:tcPr>
            <w:tcW w:w="2769" w:type="dxa"/>
            <w:noWrap/>
          </w:tcPr>
          <w:p w14:paraId="4779698C" w14:textId="2C93E385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Prof. Dr. Kenan PEKER</w:t>
            </w:r>
          </w:p>
        </w:tc>
        <w:tc>
          <w:tcPr>
            <w:tcW w:w="2977" w:type="dxa"/>
            <w:noWrap/>
          </w:tcPr>
          <w:p w14:paraId="17D30863" w14:textId="408C37F6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FF43D3" w:rsidRPr="00654350" w14:paraId="51209692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5356E05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3DCA6AA4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3610" w:type="dxa"/>
            <w:noWrap/>
          </w:tcPr>
          <w:p w14:paraId="1969F198" w14:textId="38BFC1DA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Y5014 Tedarik Zinciri ve Lojistik Yönetimi</w:t>
            </w:r>
          </w:p>
        </w:tc>
        <w:tc>
          <w:tcPr>
            <w:tcW w:w="2769" w:type="dxa"/>
            <w:noWrap/>
          </w:tcPr>
          <w:p w14:paraId="106609CC" w14:textId="40097F14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77" w:type="dxa"/>
            <w:noWrap/>
          </w:tcPr>
          <w:p w14:paraId="359285B7" w14:textId="5D352CFA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1F63ED93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43B7AC59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785BBE13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7297E6BF" w14:textId="278E9909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3 Yüksek Lisans Tezi</w:t>
            </w:r>
          </w:p>
        </w:tc>
        <w:tc>
          <w:tcPr>
            <w:tcW w:w="2769" w:type="dxa"/>
            <w:noWrap/>
          </w:tcPr>
          <w:p w14:paraId="487C135D" w14:textId="2491B321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77" w:type="dxa"/>
            <w:noWrap/>
          </w:tcPr>
          <w:p w14:paraId="5AFFB8DD" w14:textId="0491D00F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56CF415A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F48C61F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55E57C03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5FD35661" w14:textId="6BC1D7A4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30 Uzmanlık Alan Dersi</w:t>
            </w:r>
          </w:p>
        </w:tc>
        <w:tc>
          <w:tcPr>
            <w:tcW w:w="2769" w:type="dxa"/>
            <w:noWrap/>
          </w:tcPr>
          <w:p w14:paraId="49A5B888" w14:textId="2773EFBD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77" w:type="dxa"/>
            <w:noWrap/>
          </w:tcPr>
          <w:p w14:paraId="75A50575" w14:textId="31B6153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5941C7F7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5AEB7EF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6AD2FD93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3B56E19F" w14:textId="6451B48C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6 Maliyet Yönetimi</w:t>
            </w:r>
          </w:p>
        </w:tc>
        <w:tc>
          <w:tcPr>
            <w:tcW w:w="2769" w:type="dxa"/>
            <w:noWrap/>
          </w:tcPr>
          <w:p w14:paraId="0F1A55ED" w14:textId="2D8846C9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Prof. Dr. Kenan PEKER</w:t>
            </w:r>
          </w:p>
        </w:tc>
        <w:tc>
          <w:tcPr>
            <w:tcW w:w="2977" w:type="dxa"/>
            <w:noWrap/>
          </w:tcPr>
          <w:p w14:paraId="005F0B51" w14:textId="60106462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FF43D3" w:rsidRPr="00654350" w14:paraId="39BEEDB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A3D37C0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4990C35A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3610" w:type="dxa"/>
            <w:noWrap/>
          </w:tcPr>
          <w:p w14:paraId="51A31E2C" w14:textId="4317FCBF" w:rsidR="00FF43D3" w:rsidRPr="00654350" w:rsidRDefault="00FF43D3" w:rsidP="00FF43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6 Maliyet Yönetimi</w:t>
            </w:r>
          </w:p>
        </w:tc>
        <w:tc>
          <w:tcPr>
            <w:tcW w:w="2769" w:type="dxa"/>
            <w:noWrap/>
          </w:tcPr>
          <w:p w14:paraId="79C96CF3" w14:textId="0A47FBB7" w:rsidR="00FF43D3" w:rsidRPr="00654350" w:rsidRDefault="00FF43D3" w:rsidP="00FF43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Prof. Dr. Kenan PEKER</w:t>
            </w:r>
          </w:p>
        </w:tc>
        <w:tc>
          <w:tcPr>
            <w:tcW w:w="2977" w:type="dxa"/>
            <w:noWrap/>
          </w:tcPr>
          <w:p w14:paraId="3F65A6DB" w14:textId="0690442C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FF43D3" w:rsidRPr="00654350" w14:paraId="56C17B50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6CB223E6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09182505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610" w:type="dxa"/>
            <w:noWrap/>
          </w:tcPr>
          <w:p w14:paraId="7E50EB08" w14:textId="36FA557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01559748" w14:textId="52F697A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ihad</w:t>
            </w:r>
            <w:proofErr w:type="spellEnd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FİDAN</w:t>
            </w:r>
          </w:p>
        </w:tc>
        <w:tc>
          <w:tcPr>
            <w:tcW w:w="2977" w:type="dxa"/>
            <w:noWrap/>
          </w:tcPr>
          <w:p w14:paraId="4B9964EB" w14:textId="5CF8A53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6DA97182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1D8F54A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4B46CA4F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75CC1BE7" w14:textId="1B47106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69" w:type="dxa"/>
            <w:noWrap/>
          </w:tcPr>
          <w:p w14:paraId="325759A4" w14:textId="0ED1A22B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noWrap/>
          </w:tcPr>
          <w:p w14:paraId="5C16B1A2" w14:textId="59EA5BD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F43D3" w:rsidRPr="00654350" w14:paraId="44528097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1F36ADC8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0FB581EA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4145A096" w14:textId="044FA59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272E6546" w14:textId="7E906AF1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77" w:type="dxa"/>
            <w:noWrap/>
          </w:tcPr>
          <w:p w14:paraId="39EFEC8C" w14:textId="05639EA2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7E0734C4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57A49F9A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 w:val="restart"/>
            <w:noWrap/>
          </w:tcPr>
          <w:p w14:paraId="618BB43B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3610" w:type="dxa"/>
            <w:noWrap/>
          </w:tcPr>
          <w:p w14:paraId="478E1ABE" w14:textId="4C36604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31A4C6A9" w14:textId="0A9D73B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Kenan PEKER</w:t>
            </w:r>
          </w:p>
        </w:tc>
        <w:tc>
          <w:tcPr>
            <w:tcW w:w="2977" w:type="dxa"/>
            <w:noWrap/>
          </w:tcPr>
          <w:p w14:paraId="196620DB" w14:textId="360BA95D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3C679895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26F90167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39B7A642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557203A6" w14:textId="786D3477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1202D0B3" w14:textId="1082B7B6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77" w:type="dxa"/>
            <w:noWrap/>
          </w:tcPr>
          <w:p w14:paraId="110D0AE4" w14:textId="01CE8BFA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6A80C946" w14:textId="77777777" w:rsidTr="00861E3E">
        <w:trPr>
          <w:trHeight w:val="210"/>
        </w:trPr>
        <w:tc>
          <w:tcPr>
            <w:tcW w:w="851" w:type="dxa"/>
            <w:vMerge/>
            <w:noWrap/>
          </w:tcPr>
          <w:p w14:paraId="328CBBF2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vMerge/>
            <w:noWrap/>
          </w:tcPr>
          <w:p w14:paraId="5C131239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0" w:type="dxa"/>
            <w:noWrap/>
          </w:tcPr>
          <w:p w14:paraId="62AEF058" w14:textId="54D7A533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6C473F6D" w14:textId="6FE985D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</w:t>
            </w:r>
            <w:proofErr w:type="spellStart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Cihad</w:t>
            </w:r>
            <w:proofErr w:type="spellEnd"/>
            <w:r w:rsidRPr="00654350">
              <w:rPr>
                <w:rFonts w:ascii="Times New Roman" w:hAnsi="Times New Roman" w:cs="Times New Roman"/>
                <w:sz w:val="16"/>
                <w:szCs w:val="16"/>
              </w:rPr>
              <w:t xml:space="preserve"> FİDAN</w:t>
            </w:r>
          </w:p>
        </w:tc>
        <w:tc>
          <w:tcPr>
            <w:tcW w:w="2977" w:type="dxa"/>
            <w:noWrap/>
          </w:tcPr>
          <w:p w14:paraId="0459222D" w14:textId="6CC09405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FF43D3" w:rsidRPr="00654350" w14:paraId="5A5D675D" w14:textId="77777777" w:rsidTr="00861E3E">
        <w:trPr>
          <w:trHeight w:val="210"/>
        </w:trPr>
        <w:tc>
          <w:tcPr>
            <w:tcW w:w="851" w:type="dxa"/>
            <w:noWrap/>
          </w:tcPr>
          <w:p w14:paraId="2F171300" w14:textId="7777777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3" w:type="dxa"/>
            <w:noWrap/>
          </w:tcPr>
          <w:p w14:paraId="2340B753" w14:textId="56AEB547" w:rsidR="00FF43D3" w:rsidRPr="00654350" w:rsidRDefault="00FF43D3" w:rsidP="00FF43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9:00</w:t>
            </w:r>
          </w:p>
        </w:tc>
        <w:tc>
          <w:tcPr>
            <w:tcW w:w="3610" w:type="dxa"/>
            <w:noWrap/>
          </w:tcPr>
          <w:p w14:paraId="04C5BA35" w14:textId="51B3BA68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Y5022 Yüksek Lisans Semineri</w:t>
            </w:r>
          </w:p>
        </w:tc>
        <w:tc>
          <w:tcPr>
            <w:tcW w:w="2769" w:type="dxa"/>
            <w:noWrap/>
          </w:tcPr>
          <w:p w14:paraId="30852892" w14:textId="77030F41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Prof. Dr. Kenan PEKER</w:t>
            </w:r>
          </w:p>
        </w:tc>
        <w:tc>
          <w:tcPr>
            <w:tcW w:w="2977" w:type="dxa"/>
            <w:noWrap/>
          </w:tcPr>
          <w:p w14:paraId="7F722E0B" w14:textId="4B6D2AE5" w:rsidR="00FF43D3" w:rsidRPr="00654350" w:rsidRDefault="00FF43D3" w:rsidP="00FF43D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350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</w:tbl>
    <w:p w14:paraId="758040C8" w14:textId="5DED378B" w:rsidR="00EC03DF" w:rsidRPr="00654350" w:rsidRDefault="00EC03DF"/>
    <w:p w14:paraId="069931A2" w14:textId="77777777" w:rsidR="00657683" w:rsidRPr="00654350" w:rsidRDefault="00657683" w:rsidP="00821BEA">
      <w:pPr>
        <w:tabs>
          <w:tab w:val="left" w:pos="3135"/>
        </w:tabs>
        <w:ind w:firstLine="708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jc w:val="right"/>
        <w:tblLook w:val="04A0" w:firstRow="1" w:lastRow="0" w:firstColumn="1" w:lastColumn="0" w:noHBand="0" w:noVBand="1"/>
      </w:tblPr>
      <w:tblGrid>
        <w:gridCol w:w="3564"/>
      </w:tblGrid>
      <w:tr w:rsidR="0095157C" w:rsidRPr="0095157C" w14:paraId="793D9CE2" w14:textId="77777777" w:rsidTr="00654350">
        <w:trPr>
          <w:trHeight w:val="1630"/>
          <w:jc w:val="right"/>
        </w:trPr>
        <w:tc>
          <w:tcPr>
            <w:tcW w:w="3564" w:type="dxa"/>
            <w:tcBorders>
              <w:top w:val="nil"/>
              <w:left w:val="nil"/>
              <w:bottom w:val="nil"/>
              <w:right w:val="nil"/>
            </w:tcBorders>
          </w:tcPr>
          <w:p w14:paraId="3E11C622" w14:textId="77777777" w:rsidR="008B2A74" w:rsidRPr="00654350" w:rsidRDefault="008B2A74" w:rsidP="008B2A74">
            <w:pPr>
              <w:tabs>
                <w:tab w:val="left" w:pos="3135"/>
              </w:tabs>
              <w:jc w:val="right"/>
              <w:rPr>
                <w:rFonts w:ascii="Times New Roman" w:hAnsi="Times New Roman" w:cs="Times New Roman"/>
              </w:rPr>
            </w:pPr>
          </w:p>
          <w:p w14:paraId="4AEACC40" w14:textId="21C6BDF1" w:rsidR="008B2A74" w:rsidRPr="00654350" w:rsidRDefault="007D76B3" w:rsidP="007D76B3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</w:rPr>
            </w:pPr>
            <w:r w:rsidRPr="00654350">
              <w:rPr>
                <w:rFonts w:ascii="Times New Roman" w:hAnsi="Times New Roman" w:cs="Times New Roman"/>
              </w:rPr>
              <w:t>Doç. Dr. Melih YÜCESAN</w:t>
            </w:r>
          </w:p>
          <w:p w14:paraId="60719A8B" w14:textId="0EA8AF69" w:rsidR="007D76B3" w:rsidRPr="00654350" w:rsidRDefault="007D76B3" w:rsidP="007D76B3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</w:rPr>
            </w:pPr>
            <w:r w:rsidRPr="00654350">
              <w:rPr>
                <w:rFonts w:ascii="Times New Roman" w:hAnsi="Times New Roman" w:cs="Times New Roman"/>
              </w:rPr>
              <w:t xml:space="preserve">Mühendislik Yönetimi </w:t>
            </w:r>
          </w:p>
          <w:p w14:paraId="265DD83F" w14:textId="77777777" w:rsidR="008B2A74" w:rsidRPr="0095157C" w:rsidRDefault="008B2A74" w:rsidP="008B2A74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</w:rPr>
            </w:pPr>
            <w:r w:rsidRPr="00654350">
              <w:rPr>
                <w:rFonts w:ascii="Times New Roman" w:hAnsi="Times New Roman" w:cs="Times New Roman"/>
              </w:rPr>
              <w:t>Anabilim Dalı Başkanı</w:t>
            </w:r>
          </w:p>
        </w:tc>
      </w:tr>
    </w:tbl>
    <w:p w14:paraId="4BB88C8D" w14:textId="77777777" w:rsidR="00821BEA" w:rsidRPr="0095157C" w:rsidRDefault="00821BEA" w:rsidP="00821BEA">
      <w:pPr>
        <w:tabs>
          <w:tab w:val="left" w:pos="3135"/>
        </w:tabs>
        <w:ind w:firstLine="708"/>
        <w:rPr>
          <w:rFonts w:ascii="Times New Roman" w:hAnsi="Times New Roman" w:cs="Times New Roman"/>
        </w:rPr>
      </w:pPr>
    </w:p>
    <w:p w14:paraId="01F4E035" w14:textId="77777777" w:rsidR="00821BEA" w:rsidRPr="0095157C" w:rsidRDefault="00821BEA" w:rsidP="00821BEA">
      <w:pPr>
        <w:tabs>
          <w:tab w:val="left" w:pos="3135"/>
        </w:tabs>
        <w:ind w:firstLine="708"/>
        <w:rPr>
          <w:rFonts w:ascii="Times New Roman" w:hAnsi="Times New Roman" w:cs="Times New Roman"/>
        </w:rPr>
      </w:pPr>
    </w:p>
    <w:sectPr w:rsidR="00821BEA" w:rsidRPr="0095157C" w:rsidSect="00F36B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0" w:left="1417" w:header="708" w:footer="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544A31" w14:textId="77777777" w:rsidR="00B23B2F" w:rsidRDefault="00B23B2F" w:rsidP="00B52522">
      <w:pPr>
        <w:spacing w:after="0" w:line="240" w:lineRule="auto"/>
      </w:pPr>
      <w:r>
        <w:separator/>
      </w:r>
    </w:p>
  </w:endnote>
  <w:endnote w:type="continuationSeparator" w:id="0">
    <w:p w14:paraId="428BE387" w14:textId="77777777" w:rsidR="00B23B2F" w:rsidRDefault="00B23B2F" w:rsidP="00B52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378FF" w14:textId="77777777" w:rsidR="00B635A1" w:rsidRDefault="00B635A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10915" w:type="dxa"/>
      <w:tblInd w:w="-6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915"/>
    </w:tblGrid>
    <w:tr w:rsidR="00B635A1" w14:paraId="5A282E69" w14:textId="77777777" w:rsidTr="00D107B6">
      <w:trPr>
        <w:trHeight w:val="311"/>
      </w:trPr>
      <w:tc>
        <w:tcPr>
          <w:tcW w:w="10915" w:type="dxa"/>
          <w:vAlign w:val="center"/>
          <w:hideMark/>
        </w:tcPr>
        <w:p w14:paraId="7FFAF8D0" w14:textId="77777777" w:rsidR="00B635A1" w:rsidRDefault="00B635A1" w:rsidP="001F1A28">
          <w:pPr>
            <w:pStyle w:val="AltBilgi"/>
            <w:spacing w:line="276" w:lineRule="auto"/>
            <w:rPr>
              <w:rFonts w:ascii="Times New Roman" w:hAnsi="Times New Roman" w:cs="Times New Roman"/>
              <w:sz w:val="18"/>
              <w:szCs w:val="20"/>
            </w:rPr>
          </w:pPr>
          <w:r>
            <w:rPr>
              <w:rFonts w:ascii="Times New Roman" w:hAnsi="Times New Roman" w:cs="Times New Roman"/>
              <w:sz w:val="18"/>
              <w:szCs w:val="20"/>
            </w:rPr>
            <w:t xml:space="preserve">Munzur Üniversitesi Lisansüstü Eğitim Enstitüsü Müdürlüğü </w:t>
          </w:r>
          <w:proofErr w:type="spellStart"/>
          <w:r>
            <w:rPr>
              <w:rFonts w:ascii="Times New Roman" w:hAnsi="Times New Roman" w:cs="Times New Roman"/>
              <w:sz w:val="18"/>
              <w:szCs w:val="20"/>
            </w:rPr>
            <w:t>Aktuluk</w:t>
          </w:r>
          <w:proofErr w:type="spellEnd"/>
          <w:r>
            <w:rPr>
              <w:rFonts w:ascii="Times New Roman" w:hAnsi="Times New Roman" w:cs="Times New Roman"/>
              <w:sz w:val="18"/>
              <w:szCs w:val="20"/>
            </w:rPr>
            <w:t xml:space="preserve"> Mah. Üniversite Yerleşkesi Merkez / Tunceli Telefon: +90 (428) 213 17 94</w:t>
          </w:r>
        </w:p>
      </w:tc>
    </w:tr>
    <w:tr w:rsidR="00B635A1" w14:paraId="785752AA" w14:textId="77777777" w:rsidTr="00D107B6">
      <w:tc>
        <w:tcPr>
          <w:tcW w:w="10915" w:type="dxa"/>
          <w:vAlign w:val="center"/>
          <w:hideMark/>
        </w:tcPr>
        <w:p w14:paraId="52894CE2" w14:textId="77777777" w:rsidR="00B635A1" w:rsidRDefault="00B635A1" w:rsidP="004A6ECE">
          <w:pPr>
            <w:pStyle w:val="AltBilgi"/>
            <w:jc w:val="right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ORM-43</w:t>
          </w:r>
        </w:p>
      </w:tc>
    </w:tr>
  </w:tbl>
  <w:p w14:paraId="490B386C" w14:textId="77777777" w:rsidR="00B635A1" w:rsidRDefault="00B635A1">
    <w:pPr>
      <w:pStyle w:val="AltBilgi"/>
    </w:pPr>
  </w:p>
  <w:p w14:paraId="4E805A08" w14:textId="77777777" w:rsidR="00B635A1" w:rsidRDefault="00B635A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31F86" w14:textId="77777777" w:rsidR="00B635A1" w:rsidRDefault="00B635A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29F8A1" w14:textId="77777777" w:rsidR="00B23B2F" w:rsidRDefault="00B23B2F" w:rsidP="00B52522">
      <w:pPr>
        <w:spacing w:after="0" w:line="240" w:lineRule="auto"/>
      </w:pPr>
      <w:r>
        <w:separator/>
      </w:r>
    </w:p>
  </w:footnote>
  <w:footnote w:type="continuationSeparator" w:id="0">
    <w:p w14:paraId="48A13BD0" w14:textId="77777777" w:rsidR="00B23B2F" w:rsidRDefault="00B23B2F" w:rsidP="00B52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98AE5" w14:textId="77777777" w:rsidR="00B635A1" w:rsidRDefault="00B635A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4" w:type="dxa"/>
      <w:tblInd w:w="-743" w:type="dxa"/>
      <w:tblLook w:val="04A0" w:firstRow="1" w:lastRow="0" w:firstColumn="1" w:lastColumn="0" w:noHBand="0" w:noVBand="1"/>
    </w:tblPr>
    <w:tblGrid>
      <w:gridCol w:w="3287"/>
      <w:gridCol w:w="5077"/>
      <w:gridCol w:w="2410"/>
    </w:tblGrid>
    <w:tr w:rsidR="00B635A1" w:rsidRPr="00C95F69" w14:paraId="4EC07995" w14:textId="77777777" w:rsidTr="00A24A8C">
      <w:tc>
        <w:tcPr>
          <w:tcW w:w="3287" w:type="dxa"/>
          <w:tcBorders>
            <w:top w:val="single" w:sz="18" w:space="0" w:color="auto"/>
            <w:left w:val="single" w:sz="18" w:space="0" w:color="auto"/>
            <w:bottom w:val="single" w:sz="18" w:space="0" w:color="auto"/>
          </w:tcBorders>
        </w:tcPr>
        <w:p w14:paraId="5C3CBE77" w14:textId="77777777" w:rsidR="00B635A1" w:rsidRPr="00C95F69" w:rsidRDefault="00B635A1" w:rsidP="004A6ECE">
          <w:pPr>
            <w:pStyle w:val="stBilgi"/>
            <w:tabs>
              <w:tab w:val="clear" w:pos="9072"/>
              <w:tab w:val="left" w:pos="6810"/>
              <w:tab w:val="right" w:pos="9000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6D2B8231" wp14:editId="392E7861">
                <wp:simplePos x="0" y="0"/>
                <wp:positionH relativeFrom="column">
                  <wp:posOffset>10160</wp:posOffset>
                </wp:positionH>
                <wp:positionV relativeFrom="paragraph">
                  <wp:posOffset>241300</wp:posOffset>
                </wp:positionV>
                <wp:extent cx="1358900" cy="557530"/>
                <wp:effectExtent l="0" t="0" r="0" b="0"/>
                <wp:wrapSquare wrapText="bothSides"/>
                <wp:docPr id="14" name="Resim 14" descr="logo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557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</w:rPr>
            <w:t xml:space="preserve"> </w:t>
          </w:r>
        </w:p>
      </w:tc>
      <w:tc>
        <w:tcPr>
          <w:tcW w:w="5077" w:type="dxa"/>
          <w:tcBorders>
            <w:top w:val="single" w:sz="18" w:space="0" w:color="auto"/>
            <w:bottom w:val="single" w:sz="18" w:space="0" w:color="auto"/>
          </w:tcBorders>
        </w:tcPr>
        <w:p w14:paraId="2163CACD" w14:textId="77777777" w:rsidR="00B635A1" w:rsidRPr="00C95F69" w:rsidRDefault="00B635A1" w:rsidP="004A6ECE">
          <w:pPr>
            <w:pStyle w:val="Balk1"/>
            <w:jc w:val="center"/>
            <w:rPr>
              <w:rFonts w:ascii="Times New Roman" w:hAnsi="Times New Roman"/>
              <w:lang w:val="tr-TR"/>
            </w:rPr>
          </w:pPr>
        </w:p>
        <w:p w14:paraId="0C67DFB6" w14:textId="77777777" w:rsidR="00B635A1" w:rsidRPr="00C95F69" w:rsidRDefault="00B635A1" w:rsidP="004A6EC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T.C.</w:t>
          </w:r>
        </w:p>
        <w:p w14:paraId="07FDF64D" w14:textId="77777777" w:rsidR="00B635A1" w:rsidRPr="00C95F69" w:rsidRDefault="00B635A1" w:rsidP="004A6EC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MUNZUR ÜNİVERSİTESİ</w:t>
          </w:r>
        </w:p>
        <w:p w14:paraId="34DEAFC1" w14:textId="77777777" w:rsidR="00B635A1" w:rsidRPr="00B128C3" w:rsidRDefault="00B635A1" w:rsidP="00B128C3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Lisansüstü Eğitim Enstitüsü Müdürlüğü</w:t>
          </w:r>
        </w:p>
      </w:tc>
      <w:tc>
        <w:tcPr>
          <w:tcW w:w="2410" w:type="dxa"/>
          <w:tcBorders>
            <w:top w:val="single" w:sz="18" w:space="0" w:color="auto"/>
            <w:bottom w:val="single" w:sz="18" w:space="0" w:color="auto"/>
            <w:right w:val="single" w:sz="18" w:space="0" w:color="auto"/>
          </w:tcBorders>
        </w:tcPr>
        <w:p w14:paraId="5E095966" w14:textId="77777777" w:rsidR="00B635A1" w:rsidRDefault="00B635A1" w:rsidP="004A6EC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27B7998A" w14:textId="77777777" w:rsidR="00B635A1" w:rsidRDefault="00B635A1" w:rsidP="004A6EC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498A03CC" w14:textId="77777777" w:rsidR="00B635A1" w:rsidRPr="00864E73" w:rsidRDefault="00B635A1" w:rsidP="004A6ECE">
          <w:pPr>
            <w:pStyle w:val="Balk1"/>
            <w:rPr>
              <w:rFonts w:ascii="Times New Roman" w:hAnsi="Times New Roman"/>
              <w:b w:val="0"/>
              <w:lang w:val="tr-TR" w:eastAsia="en-US"/>
            </w:rPr>
          </w:pPr>
        </w:p>
      </w:tc>
    </w:tr>
  </w:tbl>
  <w:p w14:paraId="4905261D" w14:textId="77777777" w:rsidR="00B635A1" w:rsidRDefault="00B635A1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DEA13" w14:textId="77777777" w:rsidR="00B635A1" w:rsidRDefault="00B635A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9083E"/>
    <w:multiLevelType w:val="hybridMultilevel"/>
    <w:tmpl w:val="DC7AB7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C702E"/>
    <w:multiLevelType w:val="hybridMultilevel"/>
    <w:tmpl w:val="ED883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931A5"/>
    <w:multiLevelType w:val="hybridMultilevel"/>
    <w:tmpl w:val="414EE0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EB6424"/>
    <w:multiLevelType w:val="hybridMultilevel"/>
    <w:tmpl w:val="F9E220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5B42CE"/>
    <w:multiLevelType w:val="hybridMultilevel"/>
    <w:tmpl w:val="27F064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41A57"/>
    <w:multiLevelType w:val="hybridMultilevel"/>
    <w:tmpl w:val="15525D0E"/>
    <w:lvl w:ilvl="0" w:tplc="1FFC564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3C7186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A55A1F"/>
    <w:multiLevelType w:val="hybridMultilevel"/>
    <w:tmpl w:val="4F7A8D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16669"/>
    <w:multiLevelType w:val="hybridMultilevel"/>
    <w:tmpl w:val="4D8458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014FB1"/>
    <w:multiLevelType w:val="hybridMultilevel"/>
    <w:tmpl w:val="037C05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3F31B5"/>
    <w:multiLevelType w:val="hybridMultilevel"/>
    <w:tmpl w:val="71E271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A53854"/>
    <w:multiLevelType w:val="hybridMultilevel"/>
    <w:tmpl w:val="102A84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6672B"/>
    <w:multiLevelType w:val="hybridMultilevel"/>
    <w:tmpl w:val="9DB6C4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6832A7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1575035">
    <w:abstractNumId w:val="5"/>
  </w:num>
  <w:num w:numId="2" w16cid:durableId="713651755">
    <w:abstractNumId w:val="2"/>
  </w:num>
  <w:num w:numId="3" w16cid:durableId="1391461751">
    <w:abstractNumId w:val="6"/>
  </w:num>
  <w:num w:numId="4" w16cid:durableId="1189101038">
    <w:abstractNumId w:val="13"/>
  </w:num>
  <w:num w:numId="5" w16cid:durableId="2108695463">
    <w:abstractNumId w:val="1"/>
  </w:num>
  <w:num w:numId="6" w16cid:durableId="579215539">
    <w:abstractNumId w:val="11"/>
  </w:num>
  <w:num w:numId="7" w16cid:durableId="1419599642">
    <w:abstractNumId w:val="7"/>
  </w:num>
  <w:num w:numId="8" w16cid:durableId="667948941">
    <w:abstractNumId w:val="12"/>
  </w:num>
  <w:num w:numId="9" w16cid:durableId="65807792">
    <w:abstractNumId w:val="4"/>
  </w:num>
  <w:num w:numId="10" w16cid:durableId="1922131227">
    <w:abstractNumId w:val="9"/>
  </w:num>
  <w:num w:numId="11" w16cid:durableId="682321166">
    <w:abstractNumId w:val="10"/>
  </w:num>
  <w:num w:numId="12" w16cid:durableId="646322449">
    <w:abstractNumId w:val="3"/>
  </w:num>
  <w:num w:numId="13" w16cid:durableId="1031951183">
    <w:abstractNumId w:val="0"/>
  </w:num>
  <w:num w:numId="14" w16cid:durableId="1924296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sjQxtTA0MDM2NjNU0lEKTi0uzszPAykwrgUAgTJ3cSwAAAA="/>
  </w:docVars>
  <w:rsids>
    <w:rsidRoot w:val="00B52522"/>
    <w:rsid w:val="00005D1D"/>
    <w:rsid w:val="0001492A"/>
    <w:rsid w:val="00014ADB"/>
    <w:rsid w:val="00043295"/>
    <w:rsid w:val="00046F21"/>
    <w:rsid w:val="00060F86"/>
    <w:rsid w:val="00067EAE"/>
    <w:rsid w:val="00071C97"/>
    <w:rsid w:val="0007303D"/>
    <w:rsid w:val="00081B7D"/>
    <w:rsid w:val="00082B34"/>
    <w:rsid w:val="000927BA"/>
    <w:rsid w:val="00093DD1"/>
    <w:rsid w:val="000A0063"/>
    <w:rsid w:val="000A6FBB"/>
    <w:rsid w:val="000B6291"/>
    <w:rsid w:val="000C7351"/>
    <w:rsid w:val="000E3261"/>
    <w:rsid w:val="000E34D4"/>
    <w:rsid w:val="000F7580"/>
    <w:rsid w:val="00117769"/>
    <w:rsid w:val="00126747"/>
    <w:rsid w:val="001324CE"/>
    <w:rsid w:val="00135EB8"/>
    <w:rsid w:val="00140D52"/>
    <w:rsid w:val="00143557"/>
    <w:rsid w:val="0014597B"/>
    <w:rsid w:val="00154924"/>
    <w:rsid w:val="00163285"/>
    <w:rsid w:val="001677BE"/>
    <w:rsid w:val="00176DC0"/>
    <w:rsid w:val="00181954"/>
    <w:rsid w:val="001871E1"/>
    <w:rsid w:val="00196B9C"/>
    <w:rsid w:val="001A1058"/>
    <w:rsid w:val="001A5476"/>
    <w:rsid w:val="001B070B"/>
    <w:rsid w:val="001C39DB"/>
    <w:rsid w:val="001E5AC4"/>
    <w:rsid w:val="001E63C9"/>
    <w:rsid w:val="001F1A28"/>
    <w:rsid w:val="001F471B"/>
    <w:rsid w:val="00231AE3"/>
    <w:rsid w:val="00232CF7"/>
    <w:rsid w:val="002365F2"/>
    <w:rsid w:val="002403C8"/>
    <w:rsid w:val="0024064B"/>
    <w:rsid w:val="00267D9C"/>
    <w:rsid w:val="00271374"/>
    <w:rsid w:val="0028163F"/>
    <w:rsid w:val="00284596"/>
    <w:rsid w:val="00285B9C"/>
    <w:rsid w:val="00286BBE"/>
    <w:rsid w:val="00292003"/>
    <w:rsid w:val="002956AF"/>
    <w:rsid w:val="00295E0B"/>
    <w:rsid w:val="002A2250"/>
    <w:rsid w:val="002A2EBE"/>
    <w:rsid w:val="002A7F75"/>
    <w:rsid w:val="002B4AC4"/>
    <w:rsid w:val="002C45A9"/>
    <w:rsid w:val="002C75F4"/>
    <w:rsid w:val="002E7F8D"/>
    <w:rsid w:val="0031325E"/>
    <w:rsid w:val="00313F6E"/>
    <w:rsid w:val="003239E6"/>
    <w:rsid w:val="00324C60"/>
    <w:rsid w:val="00336712"/>
    <w:rsid w:val="00356911"/>
    <w:rsid w:val="00356A89"/>
    <w:rsid w:val="00380F08"/>
    <w:rsid w:val="00383F67"/>
    <w:rsid w:val="003B6D9D"/>
    <w:rsid w:val="003C1047"/>
    <w:rsid w:val="003C218F"/>
    <w:rsid w:val="003C22DE"/>
    <w:rsid w:val="003C4C51"/>
    <w:rsid w:val="003E5800"/>
    <w:rsid w:val="003E71AA"/>
    <w:rsid w:val="003E792B"/>
    <w:rsid w:val="00402FEE"/>
    <w:rsid w:val="004231B3"/>
    <w:rsid w:val="004274F5"/>
    <w:rsid w:val="0043609C"/>
    <w:rsid w:val="00436AAF"/>
    <w:rsid w:val="004521F1"/>
    <w:rsid w:val="00454DCA"/>
    <w:rsid w:val="0046053C"/>
    <w:rsid w:val="004643BF"/>
    <w:rsid w:val="00472EB1"/>
    <w:rsid w:val="00474636"/>
    <w:rsid w:val="004761C8"/>
    <w:rsid w:val="004800B5"/>
    <w:rsid w:val="00484A08"/>
    <w:rsid w:val="004A6ECE"/>
    <w:rsid w:val="004B6606"/>
    <w:rsid w:val="004F348E"/>
    <w:rsid w:val="004F61E5"/>
    <w:rsid w:val="00522EC0"/>
    <w:rsid w:val="00531E2B"/>
    <w:rsid w:val="00535382"/>
    <w:rsid w:val="00542693"/>
    <w:rsid w:val="00547ADD"/>
    <w:rsid w:val="00553255"/>
    <w:rsid w:val="00557C67"/>
    <w:rsid w:val="005633B3"/>
    <w:rsid w:val="00565D03"/>
    <w:rsid w:val="00574052"/>
    <w:rsid w:val="00574CAF"/>
    <w:rsid w:val="005772F9"/>
    <w:rsid w:val="00581A27"/>
    <w:rsid w:val="00583B88"/>
    <w:rsid w:val="00591132"/>
    <w:rsid w:val="005A1038"/>
    <w:rsid w:val="005A4F79"/>
    <w:rsid w:val="005A5A1C"/>
    <w:rsid w:val="005E1338"/>
    <w:rsid w:val="005E3877"/>
    <w:rsid w:val="005E3C65"/>
    <w:rsid w:val="005F31BC"/>
    <w:rsid w:val="00603CC4"/>
    <w:rsid w:val="00620FE4"/>
    <w:rsid w:val="00630B02"/>
    <w:rsid w:val="00642DE7"/>
    <w:rsid w:val="00643091"/>
    <w:rsid w:val="00654350"/>
    <w:rsid w:val="00657683"/>
    <w:rsid w:val="00664174"/>
    <w:rsid w:val="00683C5A"/>
    <w:rsid w:val="006D5724"/>
    <w:rsid w:val="006E2A41"/>
    <w:rsid w:val="006E5749"/>
    <w:rsid w:val="006E6D2D"/>
    <w:rsid w:val="006F7B63"/>
    <w:rsid w:val="007009AB"/>
    <w:rsid w:val="00706B44"/>
    <w:rsid w:val="00714483"/>
    <w:rsid w:val="007251D8"/>
    <w:rsid w:val="00725A39"/>
    <w:rsid w:val="00735B27"/>
    <w:rsid w:val="007405D1"/>
    <w:rsid w:val="00751254"/>
    <w:rsid w:val="00754DB6"/>
    <w:rsid w:val="0076473F"/>
    <w:rsid w:val="007A6FB3"/>
    <w:rsid w:val="007D76B3"/>
    <w:rsid w:val="007E644E"/>
    <w:rsid w:val="007F2CE8"/>
    <w:rsid w:val="007F665F"/>
    <w:rsid w:val="00807B96"/>
    <w:rsid w:val="0081121A"/>
    <w:rsid w:val="00821BEA"/>
    <w:rsid w:val="00841C58"/>
    <w:rsid w:val="00842F0F"/>
    <w:rsid w:val="00843273"/>
    <w:rsid w:val="00847FBC"/>
    <w:rsid w:val="00861E3E"/>
    <w:rsid w:val="00872261"/>
    <w:rsid w:val="00874AE9"/>
    <w:rsid w:val="00890C49"/>
    <w:rsid w:val="008B2A74"/>
    <w:rsid w:val="008C2B18"/>
    <w:rsid w:val="008D034F"/>
    <w:rsid w:val="008D145D"/>
    <w:rsid w:val="008D1AED"/>
    <w:rsid w:val="008D48C2"/>
    <w:rsid w:val="008E1DA8"/>
    <w:rsid w:val="008E754B"/>
    <w:rsid w:val="00902A3A"/>
    <w:rsid w:val="00902ECB"/>
    <w:rsid w:val="00916FB2"/>
    <w:rsid w:val="00933EA6"/>
    <w:rsid w:val="0093498F"/>
    <w:rsid w:val="0095157C"/>
    <w:rsid w:val="0096675D"/>
    <w:rsid w:val="009704C8"/>
    <w:rsid w:val="00975B0C"/>
    <w:rsid w:val="00995284"/>
    <w:rsid w:val="00996E3B"/>
    <w:rsid w:val="009B73C2"/>
    <w:rsid w:val="009C7415"/>
    <w:rsid w:val="009D144A"/>
    <w:rsid w:val="009E0452"/>
    <w:rsid w:val="009E36F5"/>
    <w:rsid w:val="009E67CD"/>
    <w:rsid w:val="00A00B21"/>
    <w:rsid w:val="00A036A3"/>
    <w:rsid w:val="00A05945"/>
    <w:rsid w:val="00A06628"/>
    <w:rsid w:val="00A07593"/>
    <w:rsid w:val="00A20E03"/>
    <w:rsid w:val="00A21D0B"/>
    <w:rsid w:val="00A22299"/>
    <w:rsid w:val="00A24A8C"/>
    <w:rsid w:val="00A30A2D"/>
    <w:rsid w:val="00A35DD4"/>
    <w:rsid w:val="00A473A0"/>
    <w:rsid w:val="00A51A9E"/>
    <w:rsid w:val="00A61F7B"/>
    <w:rsid w:val="00A7080F"/>
    <w:rsid w:val="00A97FD0"/>
    <w:rsid w:val="00AB5211"/>
    <w:rsid w:val="00AD585C"/>
    <w:rsid w:val="00AE77CF"/>
    <w:rsid w:val="00B06925"/>
    <w:rsid w:val="00B128C3"/>
    <w:rsid w:val="00B23B2F"/>
    <w:rsid w:val="00B424E8"/>
    <w:rsid w:val="00B52522"/>
    <w:rsid w:val="00B575B3"/>
    <w:rsid w:val="00B635A1"/>
    <w:rsid w:val="00B64177"/>
    <w:rsid w:val="00B6592F"/>
    <w:rsid w:val="00B6668F"/>
    <w:rsid w:val="00B758EB"/>
    <w:rsid w:val="00B75D40"/>
    <w:rsid w:val="00B96115"/>
    <w:rsid w:val="00BB29D3"/>
    <w:rsid w:val="00BB74E2"/>
    <w:rsid w:val="00BD06A0"/>
    <w:rsid w:val="00BD0C8D"/>
    <w:rsid w:val="00BD5243"/>
    <w:rsid w:val="00BD6507"/>
    <w:rsid w:val="00BE3948"/>
    <w:rsid w:val="00BE45B5"/>
    <w:rsid w:val="00C30D26"/>
    <w:rsid w:val="00C32ABC"/>
    <w:rsid w:val="00C37766"/>
    <w:rsid w:val="00C532AC"/>
    <w:rsid w:val="00C80E96"/>
    <w:rsid w:val="00CD2F11"/>
    <w:rsid w:val="00CE4E6F"/>
    <w:rsid w:val="00CF77DF"/>
    <w:rsid w:val="00D01888"/>
    <w:rsid w:val="00D04084"/>
    <w:rsid w:val="00D049FD"/>
    <w:rsid w:val="00D107B6"/>
    <w:rsid w:val="00D126E7"/>
    <w:rsid w:val="00D239A3"/>
    <w:rsid w:val="00D26A43"/>
    <w:rsid w:val="00D31470"/>
    <w:rsid w:val="00D37301"/>
    <w:rsid w:val="00D42AD7"/>
    <w:rsid w:val="00D50857"/>
    <w:rsid w:val="00D536E6"/>
    <w:rsid w:val="00D673DB"/>
    <w:rsid w:val="00D74944"/>
    <w:rsid w:val="00DA60A5"/>
    <w:rsid w:val="00DB2D26"/>
    <w:rsid w:val="00DC125A"/>
    <w:rsid w:val="00DC3109"/>
    <w:rsid w:val="00DD3B84"/>
    <w:rsid w:val="00DE04E0"/>
    <w:rsid w:val="00DF3544"/>
    <w:rsid w:val="00E05A63"/>
    <w:rsid w:val="00E061C7"/>
    <w:rsid w:val="00E12212"/>
    <w:rsid w:val="00E24A44"/>
    <w:rsid w:val="00E25232"/>
    <w:rsid w:val="00E253FF"/>
    <w:rsid w:val="00E26C95"/>
    <w:rsid w:val="00E336AF"/>
    <w:rsid w:val="00E45383"/>
    <w:rsid w:val="00E457DD"/>
    <w:rsid w:val="00E461BF"/>
    <w:rsid w:val="00E72248"/>
    <w:rsid w:val="00E72D1A"/>
    <w:rsid w:val="00E74975"/>
    <w:rsid w:val="00E81BE1"/>
    <w:rsid w:val="00E84797"/>
    <w:rsid w:val="00E84E44"/>
    <w:rsid w:val="00EA3FC0"/>
    <w:rsid w:val="00EA480C"/>
    <w:rsid w:val="00EB1A09"/>
    <w:rsid w:val="00EB1E3A"/>
    <w:rsid w:val="00EB4120"/>
    <w:rsid w:val="00EC03DF"/>
    <w:rsid w:val="00EC12AA"/>
    <w:rsid w:val="00EE2C42"/>
    <w:rsid w:val="00EE7EB8"/>
    <w:rsid w:val="00EF55F0"/>
    <w:rsid w:val="00F03552"/>
    <w:rsid w:val="00F0419B"/>
    <w:rsid w:val="00F04D44"/>
    <w:rsid w:val="00F27184"/>
    <w:rsid w:val="00F36792"/>
    <w:rsid w:val="00F36B9C"/>
    <w:rsid w:val="00F42F6C"/>
    <w:rsid w:val="00F50998"/>
    <w:rsid w:val="00F61F61"/>
    <w:rsid w:val="00F71837"/>
    <w:rsid w:val="00F74515"/>
    <w:rsid w:val="00F800DF"/>
    <w:rsid w:val="00F80CE2"/>
    <w:rsid w:val="00F81874"/>
    <w:rsid w:val="00F82833"/>
    <w:rsid w:val="00F83FA7"/>
    <w:rsid w:val="00F878CD"/>
    <w:rsid w:val="00F90EFE"/>
    <w:rsid w:val="00FA09D1"/>
    <w:rsid w:val="00FA1C0A"/>
    <w:rsid w:val="00FB75A7"/>
    <w:rsid w:val="00FC1D72"/>
    <w:rsid w:val="00FD6718"/>
    <w:rsid w:val="00FE131E"/>
    <w:rsid w:val="00FE54A2"/>
    <w:rsid w:val="00FE7B83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EE055EC"/>
  <w15:docId w15:val="{9B04F27B-F8D6-2649-B117-3AC307E90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B52522"/>
    <w:pPr>
      <w:keepNext/>
      <w:spacing w:after="0" w:line="240" w:lineRule="auto"/>
      <w:outlineLvl w:val="0"/>
    </w:pPr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A00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461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A00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677B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52522"/>
  </w:style>
  <w:style w:type="paragraph" w:styleId="AltBilgi">
    <w:name w:val="footer"/>
    <w:basedOn w:val="Normal"/>
    <w:link w:val="Al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52522"/>
  </w:style>
  <w:style w:type="character" w:customStyle="1" w:styleId="Balk1Char">
    <w:name w:val="Başlık 1 Char"/>
    <w:basedOn w:val="VarsaylanParagrafYazTipi"/>
    <w:link w:val="Balk1"/>
    <w:rsid w:val="00B52522"/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table" w:styleId="TabloKlavuzu">
    <w:name w:val="Table Grid"/>
    <w:basedOn w:val="NormalTablo"/>
    <w:uiPriority w:val="59"/>
    <w:rsid w:val="00E46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semiHidden/>
    <w:rsid w:val="00E461B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GvdeMetni">
    <w:name w:val="Body Text"/>
    <w:basedOn w:val="Normal"/>
    <w:link w:val="GvdeMetniChar"/>
    <w:rsid w:val="00E461BF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E461BF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A006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A006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eParagraf">
    <w:name w:val="List Paragraph"/>
    <w:basedOn w:val="Normal"/>
    <w:uiPriority w:val="34"/>
    <w:qFormat/>
    <w:rsid w:val="000B6291"/>
    <w:pPr>
      <w:ind w:left="720"/>
      <w:contextualSpacing/>
    </w:pPr>
  </w:style>
  <w:style w:type="character" w:customStyle="1" w:styleId="Balk5Char">
    <w:name w:val="Başlık 5 Char"/>
    <w:basedOn w:val="VarsaylanParagrafYazTipi"/>
    <w:link w:val="Balk5"/>
    <w:uiPriority w:val="9"/>
    <w:semiHidden/>
    <w:rsid w:val="001677B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Default">
    <w:name w:val="Default"/>
    <w:rsid w:val="00A24A8C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C12A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C12AA"/>
  </w:style>
  <w:style w:type="paragraph" w:styleId="BalonMetni">
    <w:name w:val="Balloon Text"/>
    <w:basedOn w:val="Normal"/>
    <w:link w:val="BalonMetniChar"/>
    <w:uiPriority w:val="99"/>
    <w:semiHidden/>
    <w:unhideWhenUsed/>
    <w:rsid w:val="00BD06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06A0"/>
    <w:rPr>
      <w:rFonts w:ascii="Tahoma" w:hAnsi="Tahoma" w:cs="Tahoma"/>
      <w:sz w:val="16"/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A21D0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21D0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21D0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21D0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21D0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6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9394EBC-7161-475B-9F95-D35377407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743</Words>
  <Characters>9936</Characters>
  <Application>Microsoft Office Word</Application>
  <DocSecurity>0</DocSecurity>
  <Lines>82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n bilimleri</dc:creator>
  <cp:lastModifiedBy>Melih yucesan</cp:lastModifiedBy>
  <cp:revision>3</cp:revision>
  <cp:lastPrinted>2025-09-23T08:05:00Z</cp:lastPrinted>
  <dcterms:created xsi:type="dcterms:W3CDTF">2026-02-11T07:41:00Z</dcterms:created>
  <dcterms:modified xsi:type="dcterms:W3CDTF">2026-02-13T06:21:00Z</dcterms:modified>
</cp:coreProperties>
</file>